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480B2" w14:textId="77777777" w:rsidR="000E74A3" w:rsidRDefault="00286133" w:rsidP="00485A63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ФЕДЕРАЛЬНОЕ ГОСУДАРСТВЕННОЕ АВТОНОМНОЕ</w:t>
      </w:r>
    </w:p>
    <w:p w14:paraId="3719E828" w14:textId="77777777" w:rsidR="000E74A3" w:rsidRDefault="00286133" w:rsidP="00485A63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ОБРАЗОВАТЕЛЬНОЕ УЧРЕЖДЕНИЕ ВЫСШЕГО ОБРАЗОВАНИЯ</w:t>
      </w:r>
    </w:p>
    <w:p w14:paraId="77EC28E9" w14:textId="77777777" w:rsidR="000E74A3" w:rsidRDefault="00286133" w:rsidP="00485A63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«ОМСКИЙ ГОСУДАРСТВЕННЫЙ ТЕХНИЧЕСКИЙ УНИВЕРСИТЕТ»</w:t>
      </w:r>
    </w:p>
    <w:p w14:paraId="39EA5F71" w14:textId="77777777" w:rsidR="000E74A3" w:rsidRDefault="000E74A3" w:rsidP="00485A63">
      <w:pPr>
        <w:ind w:firstLine="0"/>
        <w:jc w:val="center"/>
        <w:rPr>
          <w:sz w:val="28"/>
          <w:szCs w:val="28"/>
        </w:rPr>
      </w:pPr>
    </w:p>
    <w:p w14:paraId="6F5C41FF" w14:textId="77777777" w:rsidR="000E74A3" w:rsidRDefault="00286133" w:rsidP="00485A63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>
        <w:rPr>
          <w:sz w:val="28"/>
          <w:szCs w:val="28"/>
          <w:u w:val="single"/>
        </w:rPr>
        <w:t>«Математические методы и информационные технологии в экономике»</w:t>
      </w:r>
    </w:p>
    <w:p w14:paraId="415CCC92" w14:textId="77777777" w:rsidR="000E74A3" w:rsidRPr="00485A63" w:rsidRDefault="000E74A3" w:rsidP="00485A63">
      <w:pPr>
        <w:ind w:firstLine="0"/>
        <w:jc w:val="center"/>
        <w:rPr>
          <w:sz w:val="28"/>
          <w:szCs w:val="28"/>
        </w:rPr>
      </w:pPr>
      <w:bookmarkStart w:id="0" w:name="_heading=h.1t3h5sf" w:colFirst="0" w:colLast="0"/>
      <w:bookmarkEnd w:id="0"/>
    </w:p>
    <w:p w14:paraId="2020DD79" w14:textId="77777777" w:rsidR="000E74A3" w:rsidRPr="00485A63" w:rsidRDefault="000E74A3" w:rsidP="00485A63">
      <w:pPr>
        <w:ind w:firstLine="0"/>
        <w:jc w:val="center"/>
        <w:rPr>
          <w:sz w:val="28"/>
          <w:szCs w:val="28"/>
        </w:rPr>
      </w:pPr>
    </w:p>
    <w:p w14:paraId="27DD3C08" w14:textId="77777777" w:rsidR="000E74A3" w:rsidRPr="00485A63" w:rsidRDefault="000E74A3" w:rsidP="00485A63">
      <w:pPr>
        <w:ind w:firstLine="0"/>
        <w:jc w:val="center"/>
        <w:rPr>
          <w:bCs/>
          <w:sz w:val="28"/>
          <w:szCs w:val="28"/>
        </w:rPr>
      </w:pPr>
    </w:p>
    <w:p w14:paraId="6D54C6E9" w14:textId="77777777" w:rsidR="000E74A3" w:rsidRDefault="00286133" w:rsidP="00485A63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ОТЧЕТ </w:t>
      </w:r>
    </w:p>
    <w:p w14:paraId="685FC7D6" w14:textId="77777777" w:rsidR="000E74A3" w:rsidRDefault="00286133" w:rsidP="00485A63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лабораторной работе №1</w:t>
      </w:r>
    </w:p>
    <w:p w14:paraId="3D824BDC" w14:textId="77777777" w:rsidR="000E74A3" w:rsidRPr="00485A63" w:rsidRDefault="000E74A3" w:rsidP="00485A63">
      <w:pPr>
        <w:ind w:firstLine="0"/>
        <w:jc w:val="center"/>
        <w:rPr>
          <w:bCs/>
          <w:sz w:val="28"/>
          <w:szCs w:val="28"/>
        </w:rPr>
      </w:pPr>
    </w:p>
    <w:p w14:paraId="4AA51F12" w14:textId="77777777" w:rsidR="000E74A3" w:rsidRDefault="00286133" w:rsidP="00485A63">
      <w:pPr>
        <w:ind w:firstLine="0"/>
        <w:jc w:val="center"/>
        <w:rPr>
          <w:b/>
          <w:sz w:val="28"/>
          <w:szCs w:val="28"/>
        </w:rPr>
      </w:pPr>
      <w:r>
        <w:rPr>
          <w:sz w:val="28"/>
          <w:szCs w:val="28"/>
        </w:rPr>
        <w:t>«</w:t>
      </w:r>
      <w:r>
        <w:rPr>
          <w:b/>
          <w:sz w:val="28"/>
          <w:szCs w:val="28"/>
        </w:rPr>
        <w:t>ОПРЕДЕЛЕНИЕ И АНАЛИЗ ЭРГОНОМИЧЕСКИХ ХАРАКТЕРИСТИК ИНТЕРФЕЙСОВ ЦИФРОВЫХ ПРОДУКТОВ</w:t>
      </w:r>
      <w:r>
        <w:rPr>
          <w:sz w:val="28"/>
          <w:szCs w:val="28"/>
        </w:rPr>
        <w:t>»</w:t>
      </w:r>
    </w:p>
    <w:p w14:paraId="3BA5E1D0" w14:textId="77777777" w:rsidR="000E74A3" w:rsidRPr="00485A63" w:rsidRDefault="000E74A3" w:rsidP="00485A63">
      <w:pPr>
        <w:ind w:firstLine="0"/>
        <w:jc w:val="center"/>
        <w:rPr>
          <w:bCs/>
          <w:sz w:val="28"/>
          <w:szCs w:val="28"/>
        </w:rPr>
      </w:pPr>
    </w:p>
    <w:p w14:paraId="65D4AE18" w14:textId="77777777" w:rsidR="000E74A3" w:rsidRDefault="000E74A3" w:rsidP="00485A63">
      <w:pPr>
        <w:ind w:firstLine="0"/>
        <w:jc w:val="center"/>
        <w:rPr>
          <w:sz w:val="28"/>
          <w:szCs w:val="28"/>
        </w:rPr>
      </w:pPr>
    </w:p>
    <w:p w14:paraId="2B27BE24" w14:textId="77777777" w:rsidR="000E74A3" w:rsidRDefault="000E74A3" w:rsidP="00485A63">
      <w:pPr>
        <w:ind w:firstLine="0"/>
        <w:jc w:val="center"/>
        <w:rPr>
          <w:sz w:val="28"/>
          <w:szCs w:val="28"/>
        </w:rPr>
      </w:pPr>
    </w:p>
    <w:p w14:paraId="2EB62260" w14:textId="77777777" w:rsidR="000E74A3" w:rsidRDefault="000E74A3" w:rsidP="00485A63">
      <w:pPr>
        <w:ind w:firstLine="0"/>
        <w:jc w:val="center"/>
        <w:rPr>
          <w:sz w:val="28"/>
          <w:szCs w:val="28"/>
        </w:rPr>
      </w:pPr>
    </w:p>
    <w:p w14:paraId="1C5198AA" w14:textId="77777777" w:rsidR="000E74A3" w:rsidRDefault="000E74A3" w:rsidP="00485A63">
      <w:pPr>
        <w:ind w:firstLine="0"/>
        <w:jc w:val="center"/>
        <w:rPr>
          <w:sz w:val="28"/>
          <w:szCs w:val="28"/>
        </w:rPr>
      </w:pPr>
    </w:p>
    <w:p w14:paraId="015A78CB" w14:textId="77777777" w:rsidR="000E74A3" w:rsidRDefault="000E74A3" w:rsidP="00485A63">
      <w:pPr>
        <w:widowControl/>
        <w:ind w:firstLine="0"/>
        <w:jc w:val="center"/>
        <w:rPr>
          <w:sz w:val="28"/>
          <w:szCs w:val="28"/>
        </w:rPr>
      </w:pPr>
    </w:p>
    <w:p w14:paraId="06D8BEB8" w14:textId="77777777" w:rsidR="000E74A3" w:rsidRDefault="000E74A3" w:rsidP="00485A63">
      <w:pPr>
        <w:widowControl/>
        <w:ind w:firstLine="0"/>
        <w:jc w:val="center"/>
        <w:rPr>
          <w:sz w:val="28"/>
          <w:szCs w:val="28"/>
        </w:rPr>
      </w:pPr>
    </w:p>
    <w:tbl>
      <w:tblPr>
        <w:tblStyle w:val="14"/>
        <w:tblW w:w="9571" w:type="dxa"/>
        <w:tblInd w:w="-115" w:type="dxa"/>
        <w:tblLayout w:type="fixed"/>
        <w:tblLook w:val="0400" w:firstRow="0" w:lastRow="0" w:firstColumn="0" w:lastColumn="0" w:noHBand="0" w:noVBand="1"/>
      </w:tblPr>
      <w:tblGrid>
        <w:gridCol w:w="4035"/>
        <w:gridCol w:w="5536"/>
      </w:tblGrid>
      <w:tr w:rsidR="000E74A3" w14:paraId="4310E82D" w14:textId="77777777">
        <w:tc>
          <w:tcPr>
            <w:tcW w:w="4035" w:type="dxa"/>
          </w:tcPr>
          <w:p w14:paraId="44194A73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1949E633" w14:textId="77777777" w:rsidR="000E74A3" w:rsidRDefault="00286133" w:rsidP="00485A63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Выполнил: </w:t>
            </w:r>
          </w:p>
        </w:tc>
      </w:tr>
      <w:tr w:rsidR="000E74A3" w14:paraId="57AA97A6" w14:textId="77777777">
        <w:tc>
          <w:tcPr>
            <w:tcW w:w="4035" w:type="dxa"/>
          </w:tcPr>
          <w:p w14:paraId="7AA7E248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15A0DF7E" w14:textId="731CA5D8" w:rsidR="000E74A3" w:rsidRDefault="00286133" w:rsidP="00485A63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студент группы </w:t>
            </w:r>
            <w:r w:rsidR="00485A63">
              <w:rPr>
                <w:sz w:val="28"/>
                <w:szCs w:val="28"/>
              </w:rPr>
              <w:t>ИВТ-244</w:t>
            </w:r>
            <w:r>
              <w:rPr>
                <w:sz w:val="28"/>
                <w:szCs w:val="28"/>
              </w:rPr>
              <w:t xml:space="preserve"> </w:t>
            </w:r>
            <w:r w:rsidR="00485A63">
              <w:rPr>
                <w:sz w:val="28"/>
                <w:szCs w:val="28"/>
              </w:rPr>
              <w:t>Шмидт А.В.</w:t>
            </w:r>
          </w:p>
        </w:tc>
      </w:tr>
      <w:tr w:rsidR="000E74A3" w14:paraId="35D1B33B" w14:textId="77777777">
        <w:tc>
          <w:tcPr>
            <w:tcW w:w="4035" w:type="dxa"/>
          </w:tcPr>
          <w:p w14:paraId="4688A1F5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02BA0801" w14:textId="77777777" w:rsidR="000E74A3" w:rsidRDefault="00286133" w:rsidP="00485A63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___________________________</w:t>
            </w:r>
          </w:p>
        </w:tc>
      </w:tr>
      <w:tr w:rsidR="000E74A3" w14:paraId="1B3C5D8F" w14:textId="77777777">
        <w:tc>
          <w:tcPr>
            <w:tcW w:w="4035" w:type="dxa"/>
          </w:tcPr>
          <w:p w14:paraId="48D59FFF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4667E802" w14:textId="77777777" w:rsidR="000E74A3" w:rsidRDefault="00286133" w:rsidP="00485A63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(дата, подпись)</w:t>
            </w:r>
          </w:p>
        </w:tc>
      </w:tr>
      <w:tr w:rsidR="000E74A3" w14:paraId="15948E8F" w14:textId="77777777">
        <w:tc>
          <w:tcPr>
            <w:tcW w:w="4035" w:type="dxa"/>
          </w:tcPr>
          <w:p w14:paraId="75DDFFB4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60A7848A" w14:textId="77777777" w:rsidR="000E74A3" w:rsidRDefault="00286133" w:rsidP="00485A63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оверил:</w:t>
            </w:r>
          </w:p>
        </w:tc>
      </w:tr>
      <w:tr w:rsidR="000E74A3" w14:paraId="4F16E1D3" w14:textId="77777777">
        <w:tc>
          <w:tcPr>
            <w:tcW w:w="4035" w:type="dxa"/>
          </w:tcPr>
          <w:p w14:paraId="7F2DB10D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16EE4D44" w14:textId="77777777" w:rsidR="000E74A3" w:rsidRDefault="00286133" w:rsidP="00485A63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.т.н., доцент Голунова А.С.</w:t>
            </w:r>
          </w:p>
        </w:tc>
      </w:tr>
      <w:tr w:rsidR="000E74A3" w14:paraId="7FD0EA11" w14:textId="77777777">
        <w:tc>
          <w:tcPr>
            <w:tcW w:w="4035" w:type="dxa"/>
          </w:tcPr>
          <w:p w14:paraId="3BE2375D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7072D136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</w:tr>
      <w:tr w:rsidR="000E74A3" w14:paraId="35403EF8" w14:textId="77777777">
        <w:trPr>
          <w:trHeight w:val="555"/>
        </w:trPr>
        <w:tc>
          <w:tcPr>
            <w:tcW w:w="4035" w:type="dxa"/>
          </w:tcPr>
          <w:p w14:paraId="0CB08C49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6C02749B" w14:textId="77777777" w:rsidR="000E74A3" w:rsidRDefault="00286133" w:rsidP="00485A63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_______________________</w:t>
            </w:r>
          </w:p>
        </w:tc>
      </w:tr>
      <w:tr w:rsidR="000E74A3" w14:paraId="244B5ABA" w14:textId="77777777">
        <w:tc>
          <w:tcPr>
            <w:tcW w:w="4035" w:type="dxa"/>
          </w:tcPr>
          <w:p w14:paraId="7CBC6FDB" w14:textId="77777777" w:rsidR="000E74A3" w:rsidRDefault="000E74A3" w:rsidP="00485A6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5536" w:type="dxa"/>
          </w:tcPr>
          <w:p w14:paraId="641C1480" w14:textId="77777777" w:rsidR="000E74A3" w:rsidRDefault="00286133" w:rsidP="00485A63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дата, подпись)</w:t>
            </w:r>
          </w:p>
        </w:tc>
      </w:tr>
    </w:tbl>
    <w:p w14:paraId="79E45E72" w14:textId="77777777" w:rsidR="000E74A3" w:rsidRDefault="000E74A3" w:rsidP="00485A63">
      <w:pPr>
        <w:widowControl/>
        <w:ind w:firstLine="0"/>
        <w:jc w:val="center"/>
        <w:rPr>
          <w:sz w:val="28"/>
          <w:szCs w:val="28"/>
        </w:rPr>
      </w:pPr>
    </w:p>
    <w:p w14:paraId="49082331" w14:textId="77777777" w:rsidR="000E74A3" w:rsidRDefault="000E74A3" w:rsidP="00485A63">
      <w:pPr>
        <w:widowControl/>
        <w:ind w:firstLine="0"/>
        <w:jc w:val="center"/>
        <w:rPr>
          <w:sz w:val="28"/>
          <w:szCs w:val="28"/>
        </w:rPr>
      </w:pPr>
    </w:p>
    <w:p w14:paraId="56DEE282" w14:textId="77777777" w:rsidR="00485A63" w:rsidRDefault="00485A63" w:rsidP="00485A63">
      <w:pPr>
        <w:widowControl/>
        <w:ind w:firstLine="0"/>
        <w:jc w:val="center"/>
        <w:rPr>
          <w:sz w:val="28"/>
          <w:szCs w:val="28"/>
        </w:rPr>
      </w:pPr>
    </w:p>
    <w:p w14:paraId="252E2F5B" w14:textId="77777777" w:rsidR="00485A63" w:rsidRDefault="00485A63" w:rsidP="00485A63">
      <w:pPr>
        <w:widowControl/>
        <w:ind w:firstLine="0"/>
        <w:jc w:val="center"/>
        <w:rPr>
          <w:sz w:val="28"/>
          <w:szCs w:val="28"/>
        </w:rPr>
      </w:pPr>
    </w:p>
    <w:p w14:paraId="3860D373" w14:textId="77777777" w:rsidR="00485A63" w:rsidRDefault="00485A63" w:rsidP="00485A63">
      <w:pPr>
        <w:widowControl/>
        <w:ind w:firstLine="0"/>
        <w:jc w:val="center"/>
        <w:rPr>
          <w:sz w:val="28"/>
          <w:szCs w:val="28"/>
        </w:rPr>
      </w:pPr>
    </w:p>
    <w:p w14:paraId="63F8CA97" w14:textId="313982F4" w:rsidR="000E74A3" w:rsidRDefault="00286133" w:rsidP="00485A63">
      <w:pPr>
        <w:widowControl/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Омск 202</w:t>
      </w:r>
      <w:r w:rsidR="00485A63">
        <w:rPr>
          <w:sz w:val="28"/>
          <w:szCs w:val="28"/>
        </w:rPr>
        <w:t>5</w:t>
      </w:r>
      <w:r w:rsidR="00485A63">
        <w:rPr>
          <w:sz w:val="28"/>
          <w:szCs w:val="28"/>
        </w:rPr>
        <w:br w:type="page"/>
      </w:r>
    </w:p>
    <w:p w14:paraId="40AE3285" w14:textId="6B3C1583" w:rsidR="000E74A3" w:rsidRPr="002C09D4" w:rsidRDefault="00286133" w:rsidP="00485A63">
      <w:pPr>
        <w:widowControl/>
        <w:ind w:firstLine="567"/>
        <w:rPr>
          <w:b/>
          <w:sz w:val="28"/>
          <w:szCs w:val="28"/>
        </w:rPr>
      </w:pPr>
      <w:r w:rsidRPr="002C09D4">
        <w:rPr>
          <w:b/>
          <w:sz w:val="28"/>
          <w:szCs w:val="28"/>
        </w:rPr>
        <w:lastRenderedPageBreak/>
        <w:t>Цель работы:</w:t>
      </w:r>
    </w:p>
    <w:p w14:paraId="6F10D4DB" w14:textId="6F644BB7" w:rsidR="00485A63" w:rsidRPr="002C09D4" w:rsidRDefault="00286133" w:rsidP="00485A63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Изучить характеристики, классификации, компоненты и структуру ПК. Получить навыки разборки и сборки ПК, освоить процесс подключения и настройки аппаратного обеспечения.</w:t>
      </w:r>
    </w:p>
    <w:p w14:paraId="75B992A7" w14:textId="77777777" w:rsidR="00485A63" w:rsidRPr="002C09D4" w:rsidRDefault="00485A63">
      <w:pPr>
        <w:rPr>
          <w:sz w:val="28"/>
          <w:szCs w:val="28"/>
        </w:rPr>
      </w:pPr>
      <w:r w:rsidRPr="002C09D4">
        <w:rPr>
          <w:sz w:val="28"/>
          <w:szCs w:val="28"/>
        </w:rPr>
        <w:br w:type="page"/>
      </w:r>
    </w:p>
    <w:p w14:paraId="56E3774B" w14:textId="01ECFE16" w:rsidR="000E74A3" w:rsidRPr="002C09D4" w:rsidRDefault="00485A63" w:rsidP="00485A63">
      <w:pPr>
        <w:widowControl/>
        <w:ind w:firstLine="567"/>
        <w:rPr>
          <w:b/>
          <w:bCs/>
          <w:sz w:val="28"/>
          <w:szCs w:val="28"/>
        </w:rPr>
      </w:pPr>
      <w:r w:rsidRPr="002C09D4">
        <w:rPr>
          <w:b/>
          <w:bCs/>
          <w:sz w:val="28"/>
          <w:szCs w:val="28"/>
        </w:rPr>
        <w:lastRenderedPageBreak/>
        <w:t>Стандарты интерфейса</w:t>
      </w:r>
    </w:p>
    <w:p w14:paraId="03DB672E" w14:textId="6B710DB6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Эргономические требования к разработке пользовательских интерфейсов цифровых продуктов формируются на пересечении международных стандартов и руководств от крупнейших технологических компаний. Совокупность этих документов задаёт основу для того, чтобы интерфейсы были удобными, инклюзивными и соответствовали ожиданиям пользователей. Важно отметить, что речь идёт не просто о внешней эстетике, а о комплексной системе принципов, влияющих на восприятие, эффективность и удовлетворённость от взаимодействия с цифровой системой.</w:t>
      </w:r>
    </w:p>
    <w:p w14:paraId="35AF32FF" w14:textId="6B27FECB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Семейство стандартов ИСО 9241 считается ключевым в области эргономики взаимодействия человека с системой. Оно охватывает широкий спектр аспектов — от требований к физическим устройствам ввода и рабочих мест до когнитивных характеристик интерфейсов. Важнейшим положением является то, что система должна соответствовать трём критериям: результативность, эффективность и удовлетворённость пользователя. Для интерфейса это означает: он должен позволять достигать цели без лишних усилий, быстро и при этом оставлять у человека положительный опыт. В рамках этого подхода фиксируются рекомендации по согласованности элементов, минимизации когнитивной нагрузки, обеспечению обратной связи и поддержке обучения пользователей.</w:t>
      </w:r>
    </w:p>
    <w:p w14:paraId="5DFA06B0" w14:textId="78669F5D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ИСО 14915 акцентирует внимание на мультимедийных интерфейсах. В современном цифровом продукте это особенно актуально, так как текстовые элементы всё чаще дополняются видео, анимацией и графикой. Стандарт подчёркивает, что мультимедийные элементы должны не перегружать восприятие, а помогать в достижении задач. Важны согласованность в стиле, оптимальное использование звука и изображения, а также учёт доступности, чтобы информация оставалась понятной для максимально широкого круга пользователей, включая людей с ограниченными возможностями.</w:t>
      </w:r>
    </w:p>
    <w:p w14:paraId="27F8884C" w14:textId="13FCA91A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 xml:space="preserve">Отдельного внимания заслуживает ИСО/ТР 16982, посвящённый методам оценки удобства использования. Этот документ дополняет предыдущие стандарты, давая разработчикам и исследователям набор инструментов для проверки интерфейсов на практике. Здесь описываются как экспертные методы (аудиты, проверка на соответствие принципам), так и пользовательские тесты, наблюдения и опросы. Логика стандарта проста: проектирование интерфейсов не может быть завершено без проверки того, как </w:t>
      </w:r>
      <w:r w:rsidRPr="002C09D4">
        <w:rPr>
          <w:sz w:val="28"/>
          <w:szCs w:val="28"/>
        </w:rPr>
        <w:lastRenderedPageBreak/>
        <w:t>они работают в реальных условиях. Только тестирование с реальными пользователями позволяет выявить скрытые проблемы и улучшить продукт.</w:t>
      </w:r>
    </w:p>
    <w:p w14:paraId="61C4671D" w14:textId="5EEFF6BA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ИСО 21801 затрагивает вопросы когнитивной эргономики, в частности — доступности интерфейсов для людей с различными когнитивными особенностями. Это важное дополнение, так как доступность традиционно связывают с физическими ограничениями, но современные стандарты подчеркивают: интерфейсы должны быть удобны и для людей с различными стилями восприятия, уровнями внимания и способностями к обучению. Отсюда вытекают требования к ясности языка, предсказуемости поведения элементов и использованию простых визуальных структур.</w:t>
      </w:r>
    </w:p>
    <w:p w14:paraId="1B175143" w14:textId="36D924D3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Помимо международных стандартов, ключевую роль играют практические руководства по проектированию интерфейсов для мобильных платформ. Apple в своих Human Interface Guidelines формулирует подход, основанный на простоте, ясности и уважении к контенту. Приложение должно чувствоваться естественным продолжением устройства, а не навязанным внешним инструментом. Для этого акцент делается на использование знакомых паттернов, минимизме, плавных анимациях и иерархии, где главное всегда находится на виду. Удобство управления одной рукой, предсказуемость навигации и согласованность визуального языка — ключевые принципы, позволяющие создать приложение, которое будет комфортным для пользователей iOS.</w:t>
      </w:r>
    </w:p>
    <w:p w14:paraId="421911BD" w14:textId="436671AB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В Android аналогичную роль играет Material Design. Здесь внимание уделяется не только эстетике, но и четкой системе визуальной иерархии, использованию «материала» как метафоры взаимодействия. Подход основывается на понятных пользователю эффектах: карточки, тени, анимации позволяют лучше воспринимать логику интерфейса. При этом важное место занимает адаптивность — интерфейс должен хорошо работать на разных устройствах и в разных сценариях. В отличие от Apple, где визуальный стиль относительно един, Google делает акцент на гибкости и возможности брендов адаптировать интерфейс под себя, но в рамках четко заданной логики поведения элементов.</w:t>
      </w:r>
    </w:p>
    <w:p w14:paraId="2B56FAFE" w14:textId="4C237DBE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 xml:space="preserve">Неотъемлемой частью современного проектирования является обеспечение доступности. Здесь основным ориентиром выступает руководство WCAG 2.2, в котором систематизированы принципы разработки доступного веб-контента. Оно базируется на четырёх фундаментальных критериях: воспринимаемость, управляемость, понятность и надёжность. Эти </w:t>
      </w:r>
      <w:r w:rsidRPr="002C09D4">
        <w:rPr>
          <w:sz w:val="28"/>
          <w:szCs w:val="28"/>
        </w:rPr>
        <w:lastRenderedPageBreak/>
        <w:t>принципы вносят в дизайн конкретные требования: текст должен иметь достаточный контраст, мультимедиа — сопровождаться альтернативными описаниями, управление должно быть возможно как с помощью мыши, так и клавиатуры, а структура интерфейса — быть предсказуемой и логичной. Версия 2.2 дополняет требования новыми критериями, связанными с удобством для людей с когнитивными нарушениями, доступностью интерактивных элементов и повышением адаптивности интерфейсов.</w:t>
      </w:r>
    </w:p>
    <w:p w14:paraId="4E22E1FA" w14:textId="089BCCF3" w:rsidR="008F12AF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Таким образом, общая логика стандартов и руководств строится на нескольких базовых принципах: интерфейс должен быть простым, предсказуемым и согласованным; мультимедийные и интерактивные элементы должны помогать пользователю, а не отвлекать его; тестирование и учёт обратной связи являются обязательной частью процесса; доступность рассматривается как неотъемлемая составляющая качества, а не как дополнительная опция.</w:t>
      </w:r>
    </w:p>
    <w:p w14:paraId="4C8A1C75" w14:textId="2B440498" w:rsidR="00485A63" w:rsidRPr="002C09D4" w:rsidRDefault="008F12AF" w:rsidP="008F12AF">
      <w:pPr>
        <w:widowControl/>
        <w:ind w:firstLine="567"/>
        <w:rPr>
          <w:sz w:val="28"/>
          <w:szCs w:val="28"/>
        </w:rPr>
      </w:pPr>
      <w:r w:rsidRPr="002C09D4">
        <w:rPr>
          <w:sz w:val="28"/>
          <w:szCs w:val="28"/>
        </w:rPr>
        <w:t>Для разработчиков это означает, что проектирование интерфейсов уже невозможно вести исключительно на основе интуиции или визуального вкуса. Оно должно опираться на проверенные практики и учитывать разнообразие пользователей. Совмещение международных стандартов и платформенных рекомендаций позволяет создать продукт, который будет не только эстетичным, но и эргономичным, функциональным и доступным. Такой подход формирует современный профессиональный уровень в разработке цифровых продуктов и задаёт ориентиры на будущее.</w:t>
      </w:r>
    </w:p>
    <w:p w14:paraId="6B4A11F3" w14:textId="139F7B29" w:rsidR="00485A63" w:rsidRPr="002C09D4" w:rsidRDefault="00485A63">
      <w:pPr>
        <w:rPr>
          <w:sz w:val="28"/>
          <w:szCs w:val="28"/>
        </w:rPr>
      </w:pPr>
      <w:r w:rsidRPr="002C09D4">
        <w:rPr>
          <w:sz w:val="28"/>
          <w:szCs w:val="28"/>
        </w:rPr>
        <w:br w:type="page"/>
      </w:r>
    </w:p>
    <w:p w14:paraId="51A0E03E" w14:textId="4132E905" w:rsidR="00485A63" w:rsidRPr="002C09D4" w:rsidRDefault="00485A63" w:rsidP="00485A63">
      <w:pPr>
        <w:widowControl/>
        <w:ind w:firstLine="567"/>
        <w:rPr>
          <w:b/>
          <w:bCs/>
          <w:sz w:val="28"/>
          <w:szCs w:val="28"/>
        </w:rPr>
      </w:pPr>
      <w:r w:rsidRPr="002C09D4">
        <w:rPr>
          <w:b/>
          <w:bCs/>
          <w:sz w:val="28"/>
          <w:szCs w:val="28"/>
        </w:rPr>
        <w:lastRenderedPageBreak/>
        <w:t>Вопросы глубинного интервью</w:t>
      </w:r>
    </w:p>
    <w:p w14:paraId="2C8379A2" w14:textId="0741FF8B" w:rsidR="00F77616" w:rsidRPr="002C09D4" w:rsidRDefault="00F77616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Представься: имя, пол, возраст.</w:t>
      </w:r>
    </w:p>
    <w:p w14:paraId="1C986E7A" w14:textId="0C7CDC7C" w:rsidR="00F77616" w:rsidRPr="002C09D4" w:rsidRDefault="00F77616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к давно тренируешься?</w:t>
      </w:r>
    </w:p>
    <w:p w14:paraId="6BB5C3A6" w14:textId="5B321CB0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Где обычно тренируешься (зал, дом, улица)?</w:t>
      </w:r>
    </w:p>
    <w:p w14:paraId="548B2219" w14:textId="491BBA3C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По готовой программе или сам составляешь?</w:t>
      </w:r>
    </w:p>
    <w:p w14:paraId="5D5E8212" w14:textId="7118616E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Ведёшь ли записи тренировок?</w:t>
      </w:r>
    </w:p>
    <w:p w14:paraId="52CB3C7E" w14:textId="2DD64C38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Если ведёшь, то, где (приложение, заметки, блокнот, память)?</w:t>
      </w:r>
    </w:p>
    <w:p w14:paraId="002DF6F7" w14:textId="08AE9482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нравится в текущем способе ведения записей?</w:t>
      </w:r>
    </w:p>
    <w:p w14:paraId="78F9EFD2" w14:textId="1957AAA1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не нравится в текущем способе ведения записей?</w:t>
      </w:r>
    </w:p>
    <w:p w14:paraId="68312239" w14:textId="76FB9754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Пользовался ли когда-то фитнес-приложениями?</w:t>
      </w:r>
    </w:p>
    <w:p w14:paraId="15130881" w14:textId="173CA813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кие приложения пробовал?</w:t>
      </w:r>
    </w:p>
    <w:p w14:paraId="4836263C" w14:textId="0E4BD341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в них понравилось?</w:t>
      </w:r>
    </w:p>
    <w:p w14:paraId="35681D35" w14:textId="315B882C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в них не понравилось?</w:t>
      </w:r>
    </w:p>
    <w:p w14:paraId="77358AE5" w14:textId="34D076E2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Бывало ли, что забывал свои предыдущие результаты?</w:t>
      </w:r>
    </w:p>
    <w:p w14:paraId="17C1F57E" w14:textId="32492735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мешает быть системным в тренировках?</w:t>
      </w:r>
    </w:p>
    <w:p w14:paraId="4B2837CA" w14:textId="6311F082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кие трудности испытываешь при отслеживании прогресса?</w:t>
      </w:r>
    </w:p>
    <w:p w14:paraId="1EF1D293" w14:textId="26E9F50B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для тебя самое важное в приложении для учета тренировок?</w:t>
      </w:r>
    </w:p>
    <w:p w14:paraId="457348A9" w14:textId="5339A313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кие показатели статистики ты хотел бы видеть?</w:t>
      </w:r>
    </w:p>
    <w:p w14:paraId="662BEA53" w14:textId="0F2A9376" w:rsidR="00B67DF4" w:rsidRPr="002C09D4" w:rsidRDefault="00B67DF4" w:rsidP="00B67DF4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Что могло бы мотивировать тебя пользоваться приложением регулярно?</w:t>
      </w:r>
    </w:p>
    <w:p w14:paraId="1CA37068" w14:textId="111CC6E9" w:rsidR="00B67DF4" w:rsidRPr="002C09D4" w:rsidRDefault="006829E5" w:rsidP="00C82A18">
      <w:pPr>
        <w:pStyle w:val="af0"/>
        <w:widowControl/>
        <w:numPr>
          <w:ilvl w:val="0"/>
          <w:numId w:val="3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Хотелось ли бы тебе опционально видеть ИИ анализ твоих тренировок с советами и наблюдениями?</w:t>
      </w:r>
    </w:p>
    <w:p w14:paraId="4C3DACBC" w14:textId="47C18584" w:rsidR="00485A63" w:rsidRPr="002C09D4" w:rsidRDefault="00485A63">
      <w:pPr>
        <w:rPr>
          <w:sz w:val="28"/>
          <w:szCs w:val="28"/>
        </w:rPr>
      </w:pPr>
      <w:r w:rsidRPr="002C09D4">
        <w:rPr>
          <w:sz w:val="28"/>
          <w:szCs w:val="28"/>
        </w:rPr>
        <w:br w:type="page"/>
      </w:r>
    </w:p>
    <w:p w14:paraId="7B151575" w14:textId="4832522D" w:rsidR="00485A63" w:rsidRPr="002C09D4" w:rsidRDefault="00485A63" w:rsidP="002C09D4">
      <w:pPr>
        <w:widowControl/>
        <w:ind w:firstLine="567"/>
        <w:rPr>
          <w:b/>
          <w:bCs/>
          <w:sz w:val="28"/>
          <w:szCs w:val="28"/>
        </w:rPr>
      </w:pPr>
      <w:r w:rsidRPr="002C09D4">
        <w:rPr>
          <w:b/>
          <w:bCs/>
          <w:sz w:val="28"/>
          <w:szCs w:val="28"/>
        </w:rPr>
        <w:lastRenderedPageBreak/>
        <w:t>Портрет пользователя, выполненный с использованием метода персон</w:t>
      </w:r>
    </w:p>
    <w:p w14:paraId="4D8759F2" w14:textId="01A5255A" w:rsidR="002C09D4" w:rsidRDefault="000B5D4D" w:rsidP="000B5D4D">
      <w:pPr>
        <w:widowControl/>
        <w:ind w:firstLine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1613F67" wp14:editId="5D18208A">
            <wp:extent cx="6089069" cy="2619375"/>
            <wp:effectExtent l="0" t="0" r="698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773" cy="262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6B1A8" w14:textId="2B2A4A35" w:rsidR="000B5D4D" w:rsidRDefault="000B5D4D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694212B" w14:textId="77777777" w:rsidR="001239CC" w:rsidRPr="002C09D4" w:rsidRDefault="001239CC" w:rsidP="001239CC">
      <w:pPr>
        <w:widowControl/>
        <w:ind w:firstLine="567"/>
        <w:rPr>
          <w:b/>
          <w:bCs/>
          <w:sz w:val="28"/>
          <w:szCs w:val="28"/>
        </w:rPr>
      </w:pPr>
      <w:r w:rsidRPr="002C09D4">
        <w:rPr>
          <w:b/>
          <w:bCs/>
          <w:sz w:val="28"/>
          <w:szCs w:val="28"/>
        </w:rPr>
        <w:lastRenderedPageBreak/>
        <w:t>Основные пользовательские функции мобильного приложения для отслеживания тренировок</w:t>
      </w:r>
    </w:p>
    <w:p w14:paraId="7BC92072" w14:textId="77777777" w:rsidR="001239CC" w:rsidRPr="002C09D4" w:rsidRDefault="001239CC" w:rsidP="001239CC">
      <w:pPr>
        <w:widowControl/>
        <w:numPr>
          <w:ilvl w:val="0"/>
          <w:numId w:val="5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Тренировка в выбранный день: просмотр упражнений и подходов, добавление, удаление и редактирование подходов (повторения, вес), изменение порядка.</w:t>
      </w:r>
    </w:p>
    <w:p w14:paraId="6DEEAD99" w14:textId="77777777" w:rsidR="001239CC" w:rsidRPr="002C09D4" w:rsidRDefault="001239CC" w:rsidP="001239CC">
      <w:pPr>
        <w:widowControl/>
        <w:numPr>
          <w:ilvl w:val="0"/>
          <w:numId w:val="5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лендарь: выбор дня в недельном и месячном календаре.</w:t>
      </w:r>
    </w:p>
    <w:p w14:paraId="7886ADE8" w14:textId="761F1035" w:rsidR="001239CC" w:rsidRDefault="001239CC" w:rsidP="001239CC">
      <w:pPr>
        <w:widowControl/>
        <w:numPr>
          <w:ilvl w:val="0"/>
          <w:numId w:val="5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Статистика: просмотр статистики тренировок</w:t>
      </w:r>
      <w:r>
        <w:rPr>
          <w:sz w:val="28"/>
          <w:szCs w:val="28"/>
        </w:rPr>
        <w:t>.</w:t>
      </w:r>
    </w:p>
    <w:p w14:paraId="20BDAB6E" w14:textId="0CF6DD5C" w:rsidR="001239CC" w:rsidRPr="002C09D4" w:rsidRDefault="001239CC" w:rsidP="001239CC">
      <w:pPr>
        <w:widowControl/>
        <w:numPr>
          <w:ilvl w:val="0"/>
          <w:numId w:val="5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>ИИ-анализ: получение рекомендаций по улучшению показателей.</w:t>
      </w:r>
    </w:p>
    <w:p w14:paraId="61CA89B3" w14:textId="77777777" w:rsidR="001239CC" w:rsidRPr="002C09D4" w:rsidRDefault="001239CC" w:rsidP="001239CC">
      <w:pPr>
        <w:rPr>
          <w:sz w:val="28"/>
          <w:szCs w:val="28"/>
        </w:rPr>
      </w:pPr>
      <w:r w:rsidRPr="002C09D4">
        <w:rPr>
          <w:sz w:val="28"/>
          <w:szCs w:val="28"/>
        </w:rPr>
        <w:br w:type="page"/>
      </w:r>
    </w:p>
    <w:p w14:paraId="321191F0" w14:textId="77777777" w:rsidR="001239CC" w:rsidRPr="002C09D4" w:rsidRDefault="001239CC" w:rsidP="001239CC">
      <w:pPr>
        <w:widowControl/>
        <w:ind w:firstLine="567"/>
        <w:rPr>
          <w:b/>
          <w:bCs/>
          <w:sz w:val="28"/>
          <w:szCs w:val="28"/>
        </w:rPr>
      </w:pPr>
      <w:r w:rsidRPr="002C09D4">
        <w:rPr>
          <w:b/>
          <w:bCs/>
          <w:sz w:val="28"/>
          <w:szCs w:val="28"/>
        </w:rPr>
        <w:lastRenderedPageBreak/>
        <w:t>Дополнительные пользовательские функции мобильного приложения для отслеживания тренировок</w:t>
      </w:r>
    </w:p>
    <w:p w14:paraId="67186BF7" w14:textId="77777777" w:rsidR="001239CC" w:rsidRPr="002C09D4" w:rsidRDefault="001239CC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атегории упражнений: просмотр, добавление, редактирование (название, цвет), изменение порядка и удаление вместе с упражнениями.</w:t>
      </w:r>
    </w:p>
    <w:p w14:paraId="2EF2E362" w14:textId="77777777" w:rsidR="001239CC" w:rsidRPr="002C09D4" w:rsidRDefault="001239CC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Упражнения: просмотр по категории, добавление/редактирование (иконка, название, тип), изменение порядка и удаление (в корзину при необходимости).</w:t>
      </w:r>
    </w:p>
    <w:p w14:paraId="3709FBB9" w14:textId="77777777" w:rsidR="001239CC" w:rsidRPr="002C09D4" w:rsidRDefault="001239CC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Корзина упражнений: просмотр удалённых упражнений и связанных тренировок, восстановление или окончательное удаление.</w:t>
      </w:r>
    </w:p>
    <w:p w14:paraId="150AA8E0" w14:textId="7596B902" w:rsidR="001239CC" w:rsidRDefault="001239CC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 w:rsidRPr="002C09D4">
        <w:rPr>
          <w:sz w:val="28"/>
          <w:szCs w:val="28"/>
        </w:rPr>
        <w:t>Программы тренировок: просмотр списка, добавление/удаление программ, редактирование программы (упражнения, порядок, добавление/удаление).</w:t>
      </w:r>
    </w:p>
    <w:p w14:paraId="32447079" w14:textId="6FC7E5A1" w:rsidR="001239CC" w:rsidRDefault="001239CC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>ИИ-помощник: предложения по упражнения и программам.</w:t>
      </w:r>
    </w:p>
    <w:p w14:paraId="62C1525D" w14:textId="320949EC" w:rsidR="001239CC" w:rsidRPr="002C09D4" w:rsidRDefault="00417648" w:rsidP="001239CC">
      <w:pPr>
        <w:pStyle w:val="af0"/>
        <w:widowControl/>
        <w:numPr>
          <w:ilvl w:val="0"/>
          <w:numId w:val="8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>Д</w:t>
      </w:r>
      <w:r w:rsidR="001239CC">
        <w:rPr>
          <w:sz w:val="28"/>
          <w:szCs w:val="28"/>
        </w:rPr>
        <w:t>ополнительны</w:t>
      </w:r>
      <w:r>
        <w:rPr>
          <w:sz w:val="28"/>
          <w:szCs w:val="28"/>
        </w:rPr>
        <w:t>е</w:t>
      </w:r>
      <w:r w:rsidR="001239CC">
        <w:rPr>
          <w:sz w:val="28"/>
          <w:szCs w:val="28"/>
        </w:rPr>
        <w:t xml:space="preserve"> пол</w:t>
      </w:r>
      <w:r>
        <w:rPr>
          <w:sz w:val="28"/>
          <w:szCs w:val="28"/>
        </w:rPr>
        <w:t>я: редактирование, добавление</w:t>
      </w:r>
      <w:r w:rsidR="001239CC">
        <w:rPr>
          <w:sz w:val="28"/>
          <w:szCs w:val="28"/>
        </w:rPr>
        <w:t>.</w:t>
      </w:r>
    </w:p>
    <w:p w14:paraId="54FD437C" w14:textId="77777777" w:rsidR="001239CC" w:rsidRPr="002C09D4" w:rsidRDefault="001239CC" w:rsidP="001239CC">
      <w:pPr>
        <w:rPr>
          <w:sz w:val="28"/>
          <w:szCs w:val="28"/>
        </w:rPr>
      </w:pPr>
      <w:r w:rsidRPr="002C09D4">
        <w:rPr>
          <w:sz w:val="28"/>
          <w:szCs w:val="28"/>
        </w:rPr>
        <w:br w:type="page"/>
      </w:r>
    </w:p>
    <w:p w14:paraId="106D9FD5" w14:textId="7D54BDB8" w:rsidR="000B5D4D" w:rsidRPr="001239CC" w:rsidRDefault="001239CC" w:rsidP="00420B35">
      <w:pPr>
        <w:widowControl/>
        <w:ind w:firstLine="567"/>
        <w:rPr>
          <w:b/>
          <w:bCs/>
          <w:sz w:val="28"/>
          <w:szCs w:val="28"/>
        </w:rPr>
      </w:pPr>
      <w:r w:rsidRPr="001239CC">
        <w:rPr>
          <w:b/>
          <w:bCs/>
          <w:sz w:val="28"/>
          <w:szCs w:val="28"/>
        </w:rPr>
        <w:lastRenderedPageBreak/>
        <w:t>Конкурентный анализ аналогов</w:t>
      </w:r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5"/>
        <w:gridCol w:w="3115"/>
        <w:gridCol w:w="3116"/>
      </w:tblGrid>
      <w:tr w:rsidR="002A17CA" w:rsidRPr="002A17CA" w14:paraId="0D2B59C7" w14:textId="77777777" w:rsidTr="002A17CA">
        <w:trPr>
          <w:trHeight w:val="1125"/>
        </w:trPr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B84ACF" w14:textId="7ABC9B76" w:rsidR="002A17CA" w:rsidRPr="002A17CA" w:rsidRDefault="002A17CA" w:rsidP="002A17CA">
            <w:pPr>
              <w:widowControl/>
              <w:spacing w:line="240" w:lineRule="auto"/>
              <w:ind w:firstLine="0"/>
              <w:jc w:val="righ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Название аналога</w:t>
            </w:r>
          </w:p>
          <w:p w14:paraId="271AD2F3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</w:p>
          <w:p w14:paraId="4B1B6F65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Критерий оценки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D5B97" w14:textId="1F33CAEB" w:rsidR="002A17CA" w:rsidRPr="002A17CA" w:rsidRDefault="00AA1AD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 xml:space="preserve">Дневник тренировок </w:t>
            </w:r>
            <w:r>
              <w:rPr>
                <w:color w:val="000000"/>
                <w:sz w:val="28"/>
                <w:szCs w:val="28"/>
                <w:lang w:val="en-US" w:eastAsia="en-US"/>
              </w:rPr>
              <w:t>GymKeeper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FB142" w14:textId="4F974EF3" w:rsidR="002A17CA" w:rsidRPr="002A17CA" w:rsidRDefault="00AA1AD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val="en-US" w:eastAsia="en-US"/>
              </w:rPr>
              <w:t xml:space="preserve">GymUp – </w:t>
            </w:r>
            <w:r>
              <w:rPr>
                <w:color w:val="000000"/>
                <w:sz w:val="28"/>
                <w:szCs w:val="28"/>
                <w:lang w:eastAsia="en-US"/>
              </w:rPr>
              <w:t>дневник тренировок</w:t>
            </w:r>
          </w:p>
        </w:tc>
      </w:tr>
      <w:tr w:rsidR="002A17CA" w:rsidRPr="002A17CA" w14:paraId="297A2F8C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FD107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Источник (</w:t>
            </w:r>
            <w:r w:rsidRPr="002A17CA">
              <w:rPr>
                <w:color w:val="000000"/>
                <w:sz w:val="28"/>
                <w:szCs w:val="28"/>
                <w:lang w:val="en-US" w:eastAsia="en-US"/>
              </w:rPr>
              <w:t>URL</w:t>
            </w:r>
            <w:r w:rsidRPr="002A17CA">
              <w:rPr>
                <w:color w:val="000000"/>
                <w:sz w:val="28"/>
                <w:szCs w:val="28"/>
                <w:lang w:eastAsia="en-US"/>
              </w:rPr>
              <w:t>, установить</w:t>
            </w:r>
          </w:p>
          <w:p w14:paraId="06A2DA0E" w14:textId="7A86501E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 xml:space="preserve">через </w:t>
            </w:r>
            <w:r w:rsidRPr="002A17CA">
              <w:rPr>
                <w:color w:val="000000"/>
                <w:sz w:val="28"/>
                <w:szCs w:val="28"/>
                <w:lang w:val="en-US" w:eastAsia="en-US"/>
              </w:rPr>
              <w:t>Google</w:t>
            </w:r>
            <w:r w:rsidRPr="002A17CA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2A17CA">
              <w:rPr>
                <w:color w:val="000000"/>
                <w:sz w:val="28"/>
                <w:szCs w:val="28"/>
                <w:lang w:val="en-US" w:eastAsia="en-US"/>
              </w:rPr>
              <w:t>Play</w:t>
            </w:r>
            <w:r w:rsidRPr="002A17CA">
              <w:rPr>
                <w:color w:val="000000"/>
                <w:sz w:val="28"/>
                <w:szCs w:val="28"/>
                <w:lang w:eastAsia="en-US"/>
              </w:rPr>
              <w:t xml:space="preserve"> и</w:t>
            </w:r>
            <w:r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2A17CA">
              <w:rPr>
                <w:color w:val="000000"/>
                <w:sz w:val="28"/>
                <w:szCs w:val="28"/>
                <w:lang w:eastAsia="en-US"/>
              </w:rPr>
              <w:t>др.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3FCC4" w14:textId="45AEBFB8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sz w:val="28"/>
                <w:szCs w:val="28"/>
                <w:lang w:eastAsia="en-US"/>
              </w:rPr>
              <w:t>https://play.google.com/store/apps/details?id=com.kg.app.sportdiary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4AF17" w14:textId="2D314CBD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sz w:val="28"/>
                <w:szCs w:val="28"/>
                <w:lang w:eastAsia="en-US"/>
              </w:rPr>
              <w:t>https://play.google.com/store/apps/details?id=com.adaptech.gymup</w:t>
            </w:r>
          </w:p>
        </w:tc>
      </w:tr>
      <w:tr w:rsidR="002A17CA" w:rsidRPr="002A17CA" w14:paraId="551BF594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7EE167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Решает ли проблему этот</w:t>
            </w:r>
          </w:p>
          <w:p w14:paraId="519A1A90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 xml:space="preserve">аналог? </w:t>
            </w:r>
            <w:r w:rsidRPr="002A17CA">
              <w:rPr>
                <w:color w:val="000000"/>
                <w:sz w:val="28"/>
                <w:szCs w:val="28"/>
                <w:lang w:val="en-US" w:eastAsia="en-US"/>
              </w:rPr>
              <w:t>(от 0 до 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9E09A" w14:textId="505F57D5" w:rsidR="002A17CA" w:rsidRPr="002A17CA" w:rsidRDefault="00AA1AD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Да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A4910" w14:textId="3E3DECDF" w:rsidR="002A17CA" w:rsidRPr="002A17CA" w:rsidRDefault="00B76E4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Да</w:t>
            </w:r>
          </w:p>
        </w:tc>
      </w:tr>
      <w:tr w:rsidR="002A17CA" w:rsidRPr="002A17CA" w14:paraId="636C7207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90BC1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Эффективно ли решает</w:t>
            </w:r>
          </w:p>
          <w:p w14:paraId="6C34BA03" w14:textId="77777777" w:rsidR="002A17CA" w:rsidRPr="002A17CA" w:rsidRDefault="002A17CA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проблему? (от 0 до 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0E932" w14:textId="03CBD2EA" w:rsidR="002A17CA" w:rsidRPr="002A17CA" w:rsidRDefault="00B76E4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Да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EF06B" w14:textId="36C38885" w:rsidR="002A17CA" w:rsidRPr="002A17CA" w:rsidRDefault="00B76E40" w:rsidP="002A17CA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ет</w:t>
            </w:r>
          </w:p>
        </w:tc>
      </w:tr>
      <w:tr w:rsidR="00B76E40" w:rsidRPr="00B76E40" w14:paraId="69569A36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F528E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Какие функции или</w:t>
            </w:r>
          </w:p>
          <w:p w14:paraId="2DEEED86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средства помогают в</w:t>
            </w:r>
          </w:p>
          <w:p w14:paraId="421B02A6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решении проблемы</w:t>
            </w:r>
          </w:p>
          <w:p w14:paraId="21417366" w14:textId="45072676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(перечислить)?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F4C268" w14:textId="2827FB3A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Запись и просмотр тренировок, статистика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D2EC04" w14:textId="259FC6D9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Запись и просмотр тренировок, статистика, справочники</w:t>
            </w:r>
          </w:p>
        </w:tc>
      </w:tr>
      <w:tr w:rsidR="00B76E40" w:rsidRPr="00B76E40" w14:paraId="3E6BDD5C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70A45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Сильные стороны аналога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1CE30" w14:textId="74755D5E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Подробная запись, резервное копирование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FC81A" w14:textId="74E40770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Подробная статистика, инструкции к упражнениям</w:t>
            </w:r>
          </w:p>
        </w:tc>
      </w:tr>
      <w:tr w:rsidR="00B76E40" w:rsidRPr="00B76E40" w14:paraId="4993524F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7D5EF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Слабые стороны аналога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6FE8C" w14:textId="726E663D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Платная подписка, неудобный перегруженный интерфейс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04110" w14:textId="6AE9FC71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еудобный интерфейс, много лишней информации</w:t>
            </w:r>
          </w:p>
        </w:tc>
      </w:tr>
      <w:tr w:rsidR="00B76E40" w:rsidRPr="00B76E40" w14:paraId="34C8DC69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96ACE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Стоимость использования</w:t>
            </w:r>
          </w:p>
          <w:p w14:paraId="51132CF6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аналога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0C82F" w14:textId="2CAA8E58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12 тренировок бесплатно, 649 руб навсегда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CA5B8" w14:textId="29C7D454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Условно бесплатно, но 490 руб/6 мес., 790 руб/год, 1490 навсегда, 1990 навсегда</w:t>
            </w:r>
            <w:r w:rsidRPr="00B76E40">
              <w:rPr>
                <w:sz w:val="28"/>
                <w:szCs w:val="28"/>
                <w:lang w:eastAsia="en-US"/>
              </w:rPr>
              <w:t xml:space="preserve"> </w:t>
            </w:r>
            <w:r>
              <w:rPr>
                <w:sz w:val="28"/>
                <w:szCs w:val="28"/>
                <w:lang w:val="en-US" w:eastAsia="en-US"/>
              </w:rPr>
              <w:t>Android</w:t>
            </w:r>
            <w:r w:rsidRPr="00B76E40">
              <w:rPr>
                <w:sz w:val="28"/>
                <w:szCs w:val="28"/>
                <w:lang w:eastAsia="en-US"/>
              </w:rPr>
              <w:t xml:space="preserve"> + </w:t>
            </w:r>
            <w:r>
              <w:rPr>
                <w:sz w:val="28"/>
                <w:szCs w:val="28"/>
                <w:lang w:val="en-US" w:eastAsia="en-US"/>
              </w:rPr>
              <w:t>iOS</w:t>
            </w:r>
          </w:p>
        </w:tc>
      </w:tr>
      <w:tr w:rsidR="00B76E40" w:rsidRPr="002A17CA" w14:paraId="594F49D8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C7F4A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Доступен ли аналог? (по уровню технической,</w:t>
            </w:r>
          </w:p>
          <w:p w14:paraId="126BF6E1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умственной,</w:t>
            </w:r>
          </w:p>
          <w:p w14:paraId="52EAC3AB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психофизиологической</w:t>
            </w:r>
          </w:p>
          <w:p w14:paraId="13615E3A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подготовленности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88827" w14:textId="121FDEE5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Да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BF2AB" w14:textId="2D693B7B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е очень</w:t>
            </w:r>
          </w:p>
        </w:tc>
      </w:tr>
      <w:tr w:rsidR="00B76E40" w:rsidRPr="002A17CA" w14:paraId="35F78BD3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0D330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Простота</w:t>
            </w:r>
          </w:p>
          <w:p w14:paraId="5342AB9B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использования (0 -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E4AFA" w14:textId="4CDDD3E9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3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F215B" w14:textId="769EA9E2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0</w:t>
            </w:r>
          </w:p>
        </w:tc>
      </w:tr>
      <w:tr w:rsidR="00B76E40" w:rsidRPr="002A17CA" w14:paraId="227A29A2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BF910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Визуальное</w:t>
            </w:r>
          </w:p>
          <w:p w14:paraId="6A4ECBBA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оформление (0 -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A9494" w14:textId="7517669C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2F531" w14:textId="1DC86E21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0</w:t>
            </w:r>
          </w:p>
        </w:tc>
      </w:tr>
      <w:tr w:rsidR="00B76E40" w:rsidRPr="002A17CA" w14:paraId="74351AC0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C01F2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Функционал (0-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36F70" w14:textId="2D359A6B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5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D70350" w14:textId="7C71B7B6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5</w:t>
            </w:r>
          </w:p>
        </w:tc>
      </w:tr>
      <w:tr w:rsidR="00B76E40" w:rsidRPr="002A17CA" w14:paraId="72D27D3C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0248C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Скорость</w:t>
            </w:r>
          </w:p>
          <w:p w14:paraId="0196DED0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загрузки (0-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E7DC6" w14:textId="72297061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5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BCEDA" w14:textId="3AC93F96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5</w:t>
            </w:r>
          </w:p>
        </w:tc>
      </w:tr>
      <w:tr w:rsidR="00B76E40" w:rsidRPr="002A17CA" w14:paraId="39CDD6C1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1B655B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Читабельность и</w:t>
            </w:r>
          </w:p>
          <w:p w14:paraId="060BFF99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доступность</w:t>
            </w:r>
          </w:p>
          <w:p w14:paraId="15593227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контента (0 - 5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5C408" w14:textId="55992B31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9E33C9" w14:textId="3629F77D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</w:tr>
      <w:tr w:rsidR="00B76E40" w:rsidRPr="002A17CA" w14:paraId="6FCE9260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48441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lastRenderedPageBreak/>
              <w:t>Стилистическое решение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278CC" w14:textId="03084431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20F305" w14:textId="6F2CADBE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0</w:t>
            </w:r>
          </w:p>
        </w:tc>
      </w:tr>
      <w:tr w:rsidR="00B76E40" w:rsidRPr="00417648" w14:paraId="3BF3DC61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264FC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Основные цвета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8F7FB" w14:textId="76B06E64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Белый, серый, зелёный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E2942" w14:textId="4F6AE96E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Белый, серый, оранжевый</w:t>
            </w:r>
            <w:r w:rsidR="00417648">
              <w:rPr>
                <w:sz w:val="28"/>
                <w:szCs w:val="28"/>
                <w:lang w:eastAsia="en-US"/>
              </w:rPr>
              <w:t xml:space="preserve"> (акцентный цвет можно выбрать)</w:t>
            </w:r>
          </w:p>
        </w:tc>
      </w:tr>
      <w:tr w:rsidR="00B76E40" w:rsidRPr="002A17CA" w14:paraId="4A2019E5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A3DFF" w14:textId="77777777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2A17CA">
              <w:rPr>
                <w:color w:val="000000"/>
                <w:sz w:val="28"/>
                <w:szCs w:val="28"/>
                <w:lang w:val="en-US" w:eastAsia="en-US"/>
              </w:rPr>
              <w:t>Шрифтовое оформление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9216D" w14:textId="250B0E9E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Хорошее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41881" w14:textId="46F4BF74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Хорошее</w:t>
            </w:r>
          </w:p>
        </w:tc>
      </w:tr>
      <w:tr w:rsidR="00B76E40" w:rsidRPr="00B76E40" w14:paraId="582D7CCA" w14:textId="77777777" w:rsidTr="002A17CA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34882" w14:textId="12B75BEA" w:rsidR="00B76E40" w:rsidRPr="002A17CA" w:rsidRDefault="00B76E40" w:rsidP="00B76E40">
            <w:pPr>
              <w:widowControl/>
              <w:spacing w:line="240" w:lineRule="auto"/>
              <w:ind w:firstLine="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2A17CA">
              <w:rPr>
                <w:color w:val="000000"/>
                <w:sz w:val="28"/>
                <w:szCs w:val="28"/>
                <w:lang w:eastAsia="en-US"/>
              </w:rPr>
              <w:t>Вывод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1A18D" w14:textId="7EDE2867" w:rsidR="00B76E40" w:rsidRPr="00B76E40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еобходимый функционал присутствует, но также есть и лишние функции. Визуальное оформление не лучшее.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FA804" w14:textId="5EE73E47" w:rsidR="00B76E40" w:rsidRPr="00B76E40" w:rsidRDefault="00B76E40" w:rsidP="00B76E40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Ужасный визуал. Очень много функционала</w:t>
            </w:r>
            <w:r w:rsidR="001239CC">
              <w:rPr>
                <w:sz w:val="28"/>
                <w:szCs w:val="28"/>
                <w:lang w:eastAsia="en-US"/>
              </w:rPr>
              <w:t>, что далеко не хорошо.</w:t>
            </w:r>
          </w:p>
        </w:tc>
      </w:tr>
    </w:tbl>
    <w:p w14:paraId="12F4F613" w14:textId="769387C2" w:rsidR="001239CC" w:rsidRDefault="001239CC" w:rsidP="000B5D4D">
      <w:pPr>
        <w:widowControl/>
        <w:ind w:firstLine="0"/>
        <w:rPr>
          <w:sz w:val="28"/>
          <w:szCs w:val="28"/>
        </w:rPr>
      </w:pPr>
    </w:p>
    <w:p w14:paraId="14CC1630" w14:textId="77777777" w:rsidR="001239CC" w:rsidRDefault="001239CC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8EEA742" w14:textId="44DB2BB9" w:rsidR="000B5D4D" w:rsidRPr="001239CC" w:rsidRDefault="001239CC" w:rsidP="00420B35">
      <w:pPr>
        <w:widowControl/>
        <w:ind w:firstLine="567"/>
        <w:rPr>
          <w:b/>
          <w:bCs/>
          <w:sz w:val="28"/>
          <w:szCs w:val="28"/>
        </w:rPr>
      </w:pPr>
      <w:r w:rsidRPr="001239CC">
        <w:rPr>
          <w:b/>
          <w:bCs/>
          <w:sz w:val="28"/>
          <w:szCs w:val="28"/>
        </w:rPr>
        <w:lastRenderedPageBreak/>
        <w:t>Анализ пользовательских функций аналогов</w:t>
      </w:r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5"/>
        <w:gridCol w:w="3115"/>
        <w:gridCol w:w="3116"/>
      </w:tblGrid>
      <w:tr w:rsidR="001239CC" w:rsidRPr="001239CC" w14:paraId="6322A0BB" w14:textId="77777777" w:rsidTr="001239CC">
        <w:trPr>
          <w:trHeight w:val="1125"/>
        </w:trPr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10449" w14:textId="620325F5" w:rsidR="001239CC" w:rsidRPr="001239CC" w:rsidRDefault="001239CC" w:rsidP="001239CC">
            <w:pPr>
              <w:widowControl/>
              <w:spacing w:line="240" w:lineRule="auto"/>
              <w:ind w:firstLine="0"/>
              <w:jc w:val="right"/>
              <w:rPr>
                <w:sz w:val="28"/>
                <w:szCs w:val="28"/>
                <w:lang w:val="en-US" w:eastAsia="en-US"/>
              </w:rPr>
            </w:pPr>
            <w:r w:rsidRPr="001239CC">
              <w:rPr>
                <w:color w:val="000000"/>
                <w:sz w:val="28"/>
                <w:szCs w:val="28"/>
                <w:lang w:val="en-US" w:eastAsia="en-US"/>
              </w:rPr>
              <w:t>Название аналога</w:t>
            </w:r>
          </w:p>
          <w:p w14:paraId="26CE2EB3" w14:textId="7777777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</w:p>
          <w:p w14:paraId="4EE25C1F" w14:textId="7777777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1239CC">
              <w:rPr>
                <w:color w:val="000000"/>
                <w:sz w:val="28"/>
                <w:szCs w:val="28"/>
                <w:lang w:val="en-US" w:eastAsia="en-US"/>
              </w:rPr>
              <w:t>Критерий оценки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4FBF5" w14:textId="2099CCA0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 xml:space="preserve">Дневник тренировок </w:t>
            </w:r>
            <w:r>
              <w:rPr>
                <w:color w:val="000000"/>
                <w:sz w:val="28"/>
                <w:szCs w:val="28"/>
                <w:lang w:val="en-US" w:eastAsia="en-US"/>
              </w:rPr>
              <w:t>GymKeeper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2D905" w14:textId="455BDE42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bookmarkStart w:id="1" w:name="_Hlk210170439"/>
            <w:r>
              <w:rPr>
                <w:color w:val="000000"/>
                <w:sz w:val="28"/>
                <w:szCs w:val="28"/>
                <w:lang w:val="en-US" w:eastAsia="en-US"/>
              </w:rPr>
              <w:t xml:space="preserve">GymUp – </w:t>
            </w:r>
            <w:r>
              <w:rPr>
                <w:color w:val="000000"/>
                <w:sz w:val="28"/>
                <w:szCs w:val="28"/>
                <w:lang w:eastAsia="en-US"/>
              </w:rPr>
              <w:t>дневник тренировок</w:t>
            </w:r>
            <w:bookmarkEnd w:id="1"/>
          </w:p>
        </w:tc>
      </w:tr>
      <w:tr w:rsidR="001239CC" w:rsidRPr="001239CC" w14:paraId="017F8A40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CFF06" w14:textId="7777777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1239CC">
              <w:rPr>
                <w:color w:val="000000"/>
                <w:sz w:val="28"/>
                <w:szCs w:val="28"/>
                <w:lang w:eastAsia="en-US"/>
              </w:rPr>
              <w:t>Источник (</w:t>
            </w:r>
            <w:r w:rsidRPr="001239CC">
              <w:rPr>
                <w:color w:val="000000"/>
                <w:sz w:val="28"/>
                <w:szCs w:val="28"/>
                <w:lang w:val="en-US" w:eastAsia="en-US"/>
              </w:rPr>
              <w:t>URL</w:t>
            </w:r>
            <w:r w:rsidRPr="001239CC">
              <w:rPr>
                <w:color w:val="000000"/>
                <w:sz w:val="28"/>
                <w:szCs w:val="28"/>
                <w:lang w:eastAsia="en-US"/>
              </w:rPr>
              <w:t>, установить</w:t>
            </w:r>
          </w:p>
          <w:p w14:paraId="505061E5" w14:textId="3BAA925F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1239CC">
              <w:rPr>
                <w:color w:val="000000"/>
                <w:sz w:val="28"/>
                <w:szCs w:val="28"/>
                <w:lang w:eastAsia="en-US"/>
              </w:rPr>
              <w:t xml:space="preserve">через </w:t>
            </w:r>
            <w:r w:rsidRPr="001239CC">
              <w:rPr>
                <w:color w:val="000000"/>
                <w:sz w:val="28"/>
                <w:szCs w:val="28"/>
                <w:lang w:val="en-US" w:eastAsia="en-US"/>
              </w:rPr>
              <w:t>Google</w:t>
            </w:r>
            <w:r w:rsidRPr="001239CC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1239CC">
              <w:rPr>
                <w:color w:val="000000"/>
                <w:sz w:val="28"/>
                <w:szCs w:val="28"/>
                <w:lang w:val="en-US" w:eastAsia="en-US"/>
              </w:rPr>
              <w:t>Play</w:t>
            </w:r>
            <w:r w:rsidRPr="001239CC">
              <w:rPr>
                <w:color w:val="000000"/>
                <w:sz w:val="28"/>
                <w:szCs w:val="28"/>
                <w:lang w:eastAsia="en-US"/>
              </w:rPr>
              <w:t xml:space="preserve"> и др.)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86A6E" w14:textId="706A6948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sz w:val="28"/>
                <w:szCs w:val="28"/>
                <w:lang w:eastAsia="en-US"/>
              </w:rPr>
              <w:t>https://play.google.com/store/apps/details?id=com.kg.app.sportdiary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7C871" w14:textId="3D55F128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 w:rsidRPr="002A17CA">
              <w:rPr>
                <w:sz w:val="28"/>
                <w:szCs w:val="28"/>
                <w:lang w:eastAsia="en-US"/>
              </w:rPr>
              <w:t>https://play.google.com/store/apps/details?id=com.adaptech.gymup</w:t>
            </w:r>
          </w:p>
        </w:tc>
      </w:tr>
      <w:tr w:rsidR="001239CC" w:rsidRPr="001239CC" w14:paraId="47782934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7610A" w14:textId="1621E4B1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Запись тренировок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2816C" w14:textId="30065AB3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BC179" w14:textId="7ED264DC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</w:tr>
      <w:tr w:rsidR="001239CC" w:rsidRPr="001239CC" w14:paraId="5870DCB6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186F5" w14:textId="1B1C80A5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Календарь тренировок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34163" w14:textId="687448FA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071BF" w14:textId="6C4DA4C6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</w:tr>
      <w:tr w:rsidR="001239CC" w:rsidRPr="001239CC" w14:paraId="74BA0F8B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01F96" w14:textId="0F77BAD4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Статистика 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8A5CB" w14:textId="50207ECE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D3096" w14:textId="79B72A8D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</w:tr>
      <w:tr w:rsidR="001239CC" w:rsidRPr="001239CC" w14:paraId="796D0E14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32C0D" w14:textId="53B4648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ИИ-анализ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DBF92" w14:textId="09AD727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B1D81" w14:textId="02E84F59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1239CC" w14:paraId="719FFF73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207FB" w14:textId="702B7814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Редактирование упражнений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9059F" w14:textId="5E0CF999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96BA4" w14:textId="2538C101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1239CC" w14:paraId="37E780B2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7C14F" w14:textId="549A0234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Редактирование категорий упражнений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5FC826" w14:textId="32D04F8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E021D" w14:textId="0D511BA2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1239CC" w14:paraId="5490D6C5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10FCB" w14:textId="1BC013C5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Корзина упражнений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07C480" w14:textId="7C87CBED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A2F9B" w14:textId="7B9DDF47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1239CC" w14:paraId="547D249D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8C1ED4" w14:textId="62FB2A62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Программы тренировок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8DFF" w14:textId="00A733CB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F4775" w14:textId="728BA74B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</w:tr>
      <w:tr w:rsidR="001239CC" w:rsidRPr="001239CC" w14:paraId="4DC97D5C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28582" w14:textId="12FCE7E8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ИИ-помощник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8AA55" w14:textId="297AAD6B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AB8479" w14:textId="729DD5DD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1239CC" w14:paraId="06369553" w14:textId="77777777" w:rsidTr="001239CC">
        <w:trPr>
          <w:trHeight w:val="291"/>
        </w:trPr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A173E" w14:textId="02591EFC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аличие темной и светлой темы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A7565" w14:textId="625B9DF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695A9" w14:textId="2C227599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+</w:t>
            </w:r>
          </w:p>
        </w:tc>
      </w:tr>
      <w:tr w:rsidR="00417648" w:rsidRPr="001239CC" w14:paraId="59608F9A" w14:textId="77777777" w:rsidTr="001239CC">
        <w:trPr>
          <w:trHeight w:val="291"/>
        </w:trPr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B3988" w14:textId="61F524F5" w:rsidR="00417648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Дополнительные поля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AED53" w14:textId="1497C810" w:rsidR="00417648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F579B" w14:textId="4106413A" w:rsidR="00417648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</w:tr>
      <w:tr w:rsidR="001239CC" w:rsidRPr="00417648" w14:paraId="2CDE86BD" w14:textId="77777777" w:rsidTr="001239CC"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0B3A6F" w14:textId="77777777" w:rsidR="001239CC" w:rsidRPr="001239CC" w:rsidRDefault="001239CC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val="en-US" w:eastAsia="en-US"/>
              </w:rPr>
            </w:pPr>
            <w:r w:rsidRPr="001239CC">
              <w:rPr>
                <w:color w:val="000000"/>
                <w:sz w:val="28"/>
                <w:szCs w:val="28"/>
                <w:lang w:val="en-US" w:eastAsia="en-US"/>
              </w:rPr>
              <w:t>Вывод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DB7C1" w14:textId="48CFF097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Основной функционал присутствует, но нет некоторых удобных фишек.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F0B4D" w14:textId="631081BA" w:rsidR="001239CC" w:rsidRPr="001239CC" w:rsidRDefault="00417648" w:rsidP="001239CC">
            <w:pPr>
              <w:widowControl/>
              <w:spacing w:line="240" w:lineRule="auto"/>
              <w:ind w:firstLine="0"/>
              <w:jc w:val="left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Приложение метит чуть в другую плоскость записи тренировок и является по сути трекером, а не дневником.</w:t>
            </w:r>
          </w:p>
        </w:tc>
      </w:tr>
    </w:tbl>
    <w:p w14:paraId="27292935" w14:textId="2EE61E9C" w:rsidR="00417648" w:rsidRDefault="00417648" w:rsidP="000B5D4D">
      <w:pPr>
        <w:widowControl/>
        <w:ind w:firstLine="0"/>
        <w:rPr>
          <w:sz w:val="28"/>
          <w:szCs w:val="28"/>
        </w:rPr>
      </w:pPr>
    </w:p>
    <w:p w14:paraId="4D310E74" w14:textId="77777777" w:rsidR="00417648" w:rsidRDefault="00417648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DD1A650" w14:textId="443766F3" w:rsidR="001239CC" w:rsidRPr="00225060" w:rsidRDefault="00417648" w:rsidP="00420B35">
      <w:pPr>
        <w:widowControl/>
        <w:ind w:firstLine="567"/>
        <w:rPr>
          <w:b/>
          <w:bCs/>
          <w:color w:val="000000"/>
          <w:sz w:val="28"/>
          <w:szCs w:val="28"/>
          <w:lang w:eastAsia="en-US"/>
        </w:rPr>
      </w:pPr>
      <w:r w:rsidRPr="00417648">
        <w:rPr>
          <w:b/>
          <w:bCs/>
          <w:sz w:val="28"/>
          <w:szCs w:val="28"/>
        </w:rPr>
        <w:lastRenderedPageBreak/>
        <w:t xml:space="preserve">Скриншоты пользовательского интерфейса </w:t>
      </w:r>
      <w:r w:rsidRPr="00417648">
        <w:rPr>
          <w:b/>
          <w:bCs/>
          <w:color w:val="000000"/>
          <w:sz w:val="28"/>
          <w:szCs w:val="28"/>
          <w:lang w:eastAsia="en-US"/>
        </w:rPr>
        <w:t xml:space="preserve">Дневник тренировок </w:t>
      </w:r>
      <w:r w:rsidRPr="00417648">
        <w:rPr>
          <w:b/>
          <w:bCs/>
          <w:color w:val="000000"/>
          <w:sz w:val="28"/>
          <w:szCs w:val="28"/>
          <w:lang w:val="en-US" w:eastAsia="en-US"/>
        </w:rPr>
        <w:t>GymKeeper</w:t>
      </w:r>
    </w:p>
    <w:p w14:paraId="37F94D59" w14:textId="77777777" w:rsidR="002F0CE1" w:rsidRDefault="00417648" w:rsidP="002F0CE1">
      <w:pPr>
        <w:keepNext/>
        <w:widowControl/>
        <w:ind w:firstLine="0"/>
        <w:jc w:val="center"/>
      </w:pPr>
      <w:r>
        <w:rPr>
          <w:noProof/>
          <w:sz w:val="28"/>
          <w:szCs w:val="28"/>
        </w:rPr>
        <w:drawing>
          <wp:inline distT="0" distB="0" distL="0" distR="0" wp14:anchorId="44B8ED4F" wp14:editId="02191232">
            <wp:extent cx="1620186" cy="3600000"/>
            <wp:effectExtent l="0" t="0" r="0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6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553C4" w14:textId="7CECA9B6" w:rsidR="00417648" w:rsidRPr="002F0CE1" w:rsidRDefault="002F0CE1" w:rsidP="002F0CE1">
      <w:pPr>
        <w:pStyle w:val="a7"/>
        <w:jc w:val="center"/>
        <w:rPr>
          <w:b w:val="0"/>
          <w:bCs w:val="0"/>
          <w:sz w:val="28"/>
          <w:szCs w:val="28"/>
        </w:rPr>
      </w:pPr>
      <w:r w:rsidRPr="002F0CE1">
        <w:rPr>
          <w:b w:val="0"/>
          <w:bCs w:val="0"/>
          <w:sz w:val="28"/>
          <w:szCs w:val="28"/>
        </w:rPr>
        <w:t xml:space="preserve">Рисунок </w:t>
      </w:r>
      <w:r w:rsidRPr="002F0CE1">
        <w:rPr>
          <w:b w:val="0"/>
          <w:bCs w:val="0"/>
          <w:sz w:val="28"/>
          <w:szCs w:val="28"/>
        </w:rPr>
        <w:fldChar w:fldCharType="begin"/>
      </w:r>
      <w:r w:rsidRPr="002F0CE1">
        <w:rPr>
          <w:b w:val="0"/>
          <w:bCs w:val="0"/>
          <w:sz w:val="28"/>
          <w:szCs w:val="28"/>
        </w:rPr>
        <w:instrText xml:space="preserve"> SEQ Рисунок \* ARABIC </w:instrText>
      </w:r>
      <w:r w:rsidRPr="002F0CE1">
        <w:rPr>
          <w:b w:val="0"/>
          <w:bCs w:val="0"/>
          <w:sz w:val="28"/>
          <w:szCs w:val="28"/>
        </w:rPr>
        <w:fldChar w:fldCharType="separate"/>
      </w:r>
      <w:r w:rsidR="00420B35">
        <w:rPr>
          <w:b w:val="0"/>
          <w:bCs w:val="0"/>
          <w:noProof/>
          <w:sz w:val="28"/>
          <w:szCs w:val="28"/>
        </w:rPr>
        <w:t>1</w:t>
      </w:r>
      <w:r w:rsidRPr="002F0CE1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главного экрана.</w:t>
      </w:r>
    </w:p>
    <w:p w14:paraId="105BCADF" w14:textId="77777777" w:rsidR="002F0CE1" w:rsidRDefault="00417648" w:rsidP="002F0CE1">
      <w:pPr>
        <w:keepNext/>
        <w:widowControl/>
        <w:ind w:firstLine="0"/>
        <w:jc w:val="center"/>
      </w:pPr>
      <w:r>
        <w:rPr>
          <w:noProof/>
          <w:sz w:val="28"/>
          <w:szCs w:val="28"/>
        </w:rPr>
        <w:drawing>
          <wp:inline distT="0" distB="0" distL="0" distR="0" wp14:anchorId="36CE82B0" wp14:editId="339661CB">
            <wp:extent cx="1620186" cy="3600000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6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CD844" w14:textId="2E86F28E" w:rsidR="00417648" w:rsidRPr="002F0CE1" w:rsidRDefault="002F0CE1" w:rsidP="002F0CE1">
      <w:pPr>
        <w:pStyle w:val="a7"/>
        <w:jc w:val="center"/>
        <w:rPr>
          <w:b w:val="0"/>
          <w:bCs w:val="0"/>
          <w:sz w:val="28"/>
          <w:szCs w:val="28"/>
        </w:rPr>
      </w:pPr>
      <w:r w:rsidRPr="002F0CE1">
        <w:rPr>
          <w:b w:val="0"/>
          <w:bCs w:val="0"/>
          <w:sz w:val="28"/>
          <w:szCs w:val="28"/>
        </w:rPr>
        <w:t xml:space="preserve">Рисунок </w:t>
      </w:r>
      <w:r w:rsidRPr="002F0CE1">
        <w:rPr>
          <w:b w:val="0"/>
          <w:bCs w:val="0"/>
          <w:sz w:val="28"/>
          <w:szCs w:val="28"/>
        </w:rPr>
        <w:fldChar w:fldCharType="begin"/>
      </w:r>
      <w:r w:rsidRPr="002F0CE1">
        <w:rPr>
          <w:b w:val="0"/>
          <w:bCs w:val="0"/>
          <w:sz w:val="28"/>
          <w:szCs w:val="28"/>
        </w:rPr>
        <w:instrText xml:space="preserve"> SEQ Рисунок \* ARABIC </w:instrText>
      </w:r>
      <w:r w:rsidRPr="002F0CE1">
        <w:rPr>
          <w:b w:val="0"/>
          <w:bCs w:val="0"/>
          <w:sz w:val="28"/>
          <w:szCs w:val="28"/>
        </w:rPr>
        <w:fldChar w:fldCharType="separate"/>
      </w:r>
      <w:r w:rsidR="00420B35">
        <w:rPr>
          <w:b w:val="0"/>
          <w:bCs w:val="0"/>
          <w:noProof/>
          <w:sz w:val="28"/>
          <w:szCs w:val="28"/>
        </w:rPr>
        <w:t>2</w:t>
      </w:r>
      <w:r w:rsidRPr="002F0CE1">
        <w:rPr>
          <w:b w:val="0"/>
          <w:bCs w:val="0"/>
          <w:sz w:val="28"/>
          <w:szCs w:val="28"/>
        </w:rPr>
        <w:fldChar w:fldCharType="end"/>
      </w:r>
      <w:r w:rsidRPr="002F0CE1">
        <w:rPr>
          <w:b w:val="0"/>
          <w:bCs w:val="0"/>
          <w:sz w:val="28"/>
          <w:szCs w:val="28"/>
        </w:rPr>
        <w:t xml:space="preserve"> – Скриншот</w:t>
      </w:r>
      <w:r>
        <w:rPr>
          <w:b w:val="0"/>
          <w:bCs w:val="0"/>
          <w:sz w:val="28"/>
          <w:szCs w:val="28"/>
        </w:rPr>
        <w:t xml:space="preserve"> экрана</w:t>
      </w:r>
      <w:r w:rsidRPr="002F0CE1">
        <w:rPr>
          <w:b w:val="0"/>
          <w:bCs w:val="0"/>
          <w:sz w:val="28"/>
          <w:szCs w:val="28"/>
        </w:rPr>
        <w:t xml:space="preserve"> выбора категории упражнения.</w:t>
      </w:r>
    </w:p>
    <w:p w14:paraId="05800508" w14:textId="77777777" w:rsidR="002F0CE1" w:rsidRDefault="00417648" w:rsidP="002F0CE1">
      <w:pPr>
        <w:keepNext/>
        <w:widowControl/>
        <w:ind w:firstLine="0"/>
        <w:jc w:val="center"/>
      </w:pPr>
      <w:r>
        <w:rPr>
          <w:noProof/>
          <w:sz w:val="28"/>
          <w:szCs w:val="28"/>
        </w:rPr>
        <w:lastRenderedPageBreak/>
        <w:drawing>
          <wp:inline distT="0" distB="0" distL="0" distR="0" wp14:anchorId="166D3AE3" wp14:editId="1441E79E">
            <wp:extent cx="1620185" cy="3600000"/>
            <wp:effectExtent l="0" t="0" r="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3ED30" w14:textId="3BCD2599" w:rsidR="00417648" w:rsidRPr="002F0CE1" w:rsidRDefault="002F0CE1" w:rsidP="002F0CE1">
      <w:pPr>
        <w:pStyle w:val="a7"/>
        <w:jc w:val="center"/>
        <w:rPr>
          <w:b w:val="0"/>
          <w:bCs w:val="0"/>
          <w:sz w:val="28"/>
          <w:szCs w:val="28"/>
        </w:rPr>
      </w:pPr>
      <w:r w:rsidRPr="002F0CE1">
        <w:rPr>
          <w:b w:val="0"/>
          <w:bCs w:val="0"/>
          <w:sz w:val="28"/>
          <w:szCs w:val="28"/>
        </w:rPr>
        <w:t xml:space="preserve">Рисунок </w:t>
      </w:r>
      <w:r w:rsidRPr="002F0CE1">
        <w:rPr>
          <w:b w:val="0"/>
          <w:bCs w:val="0"/>
          <w:sz w:val="28"/>
          <w:szCs w:val="28"/>
        </w:rPr>
        <w:fldChar w:fldCharType="begin"/>
      </w:r>
      <w:r w:rsidRPr="002F0CE1">
        <w:rPr>
          <w:b w:val="0"/>
          <w:bCs w:val="0"/>
          <w:sz w:val="28"/>
          <w:szCs w:val="28"/>
        </w:rPr>
        <w:instrText xml:space="preserve"> SEQ Рисунок \* ARABIC </w:instrText>
      </w:r>
      <w:r w:rsidRPr="002F0CE1">
        <w:rPr>
          <w:b w:val="0"/>
          <w:bCs w:val="0"/>
          <w:sz w:val="28"/>
          <w:szCs w:val="28"/>
        </w:rPr>
        <w:fldChar w:fldCharType="separate"/>
      </w:r>
      <w:r w:rsidR="00420B35">
        <w:rPr>
          <w:b w:val="0"/>
          <w:bCs w:val="0"/>
          <w:noProof/>
          <w:sz w:val="28"/>
          <w:szCs w:val="28"/>
        </w:rPr>
        <w:t>3</w:t>
      </w:r>
      <w:r w:rsidRPr="002F0CE1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ыбора </w:t>
      </w:r>
      <w:r w:rsidR="00420B35">
        <w:rPr>
          <w:b w:val="0"/>
          <w:bCs w:val="0"/>
          <w:sz w:val="28"/>
          <w:szCs w:val="28"/>
        </w:rPr>
        <w:t>упражнения.</w:t>
      </w:r>
    </w:p>
    <w:p w14:paraId="7F6D48F4" w14:textId="77777777" w:rsidR="00420B35" w:rsidRDefault="00417648" w:rsidP="00420B35">
      <w:pPr>
        <w:keepNext/>
        <w:widowControl/>
        <w:ind w:firstLine="0"/>
        <w:jc w:val="center"/>
      </w:pPr>
      <w:r>
        <w:rPr>
          <w:noProof/>
          <w:sz w:val="28"/>
          <w:szCs w:val="28"/>
        </w:rPr>
        <w:drawing>
          <wp:inline distT="0" distB="0" distL="0" distR="0" wp14:anchorId="4DEC8A91" wp14:editId="1A37938C">
            <wp:extent cx="1620185" cy="3600000"/>
            <wp:effectExtent l="0" t="0" r="0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7DDC5" w14:textId="71CA6230" w:rsidR="00417648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4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вода подхода.</w:t>
      </w:r>
    </w:p>
    <w:p w14:paraId="2F685F45" w14:textId="77777777" w:rsidR="00420B35" w:rsidRDefault="00417648" w:rsidP="00420B35">
      <w:pPr>
        <w:keepNext/>
        <w:widowControl/>
        <w:ind w:firstLine="0"/>
        <w:jc w:val="center"/>
      </w:pPr>
      <w:r>
        <w:rPr>
          <w:noProof/>
          <w:sz w:val="28"/>
          <w:szCs w:val="28"/>
        </w:rPr>
        <w:lastRenderedPageBreak/>
        <w:drawing>
          <wp:inline distT="0" distB="0" distL="0" distR="0" wp14:anchorId="1092CE5D" wp14:editId="7961D956">
            <wp:extent cx="1620185" cy="3600000"/>
            <wp:effectExtent l="0" t="0" r="0" b="63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36AB0" w14:textId="7ED7CCD5" w:rsidR="00417648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5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ыбора дополнительных функций.</w:t>
      </w:r>
    </w:p>
    <w:p w14:paraId="47DCE24C" w14:textId="5E01108A" w:rsidR="00420B35" w:rsidRDefault="00420B3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9E47079" w14:textId="037E4432" w:rsidR="00420B35" w:rsidRDefault="00420B35" w:rsidP="00420B35">
      <w:pPr>
        <w:widowControl/>
        <w:ind w:firstLine="567"/>
        <w:rPr>
          <w:sz w:val="28"/>
          <w:szCs w:val="28"/>
        </w:rPr>
      </w:pPr>
      <w:r w:rsidRPr="00417648">
        <w:rPr>
          <w:b/>
          <w:bCs/>
          <w:sz w:val="28"/>
          <w:szCs w:val="28"/>
        </w:rPr>
        <w:lastRenderedPageBreak/>
        <w:t xml:space="preserve">Скриншоты пользовательского интерфейса </w:t>
      </w:r>
      <w:r w:rsidRPr="00420B35">
        <w:rPr>
          <w:b/>
          <w:bCs/>
          <w:color w:val="000000"/>
          <w:sz w:val="28"/>
          <w:szCs w:val="28"/>
          <w:lang w:eastAsia="en-US"/>
        </w:rPr>
        <w:t>GymUp – дневник тренировок</w:t>
      </w:r>
    </w:p>
    <w:p w14:paraId="3AD44F1E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drawing>
          <wp:inline distT="0" distB="0" distL="0" distR="0" wp14:anchorId="50C24E1B" wp14:editId="059F6B64">
            <wp:extent cx="1620185" cy="3600000"/>
            <wp:effectExtent l="0" t="0" r="0" b="63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2EDC5" w14:textId="59A7522F" w:rsidR="00420B35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6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главного экрана.</w:t>
      </w:r>
    </w:p>
    <w:p w14:paraId="4668F132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drawing>
          <wp:inline distT="0" distB="0" distL="0" distR="0" wp14:anchorId="58843092" wp14:editId="36254E21">
            <wp:extent cx="1620185" cy="3600000"/>
            <wp:effectExtent l="0" t="0" r="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BDB95" w14:textId="1760913F" w:rsidR="00420B35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7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запуска тренировки.</w:t>
      </w:r>
    </w:p>
    <w:p w14:paraId="1A59B5A5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lastRenderedPageBreak/>
        <w:drawing>
          <wp:inline distT="0" distB="0" distL="0" distR="0" wp14:anchorId="351B65A1" wp14:editId="527933A6">
            <wp:extent cx="1620185" cy="3600000"/>
            <wp:effectExtent l="0" t="0" r="0" b="63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3D815" w14:textId="4C455E53" w:rsidR="00420B35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8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вод упражнений.</w:t>
      </w:r>
    </w:p>
    <w:p w14:paraId="772D4CD5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drawing>
          <wp:inline distT="0" distB="0" distL="0" distR="0" wp14:anchorId="7F8CABA5" wp14:editId="37E0FCB0">
            <wp:extent cx="1620185" cy="3600000"/>
            <wp:effectExtent l="0" t="0" r="0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0B194" w14:textId="0E56758E" w:rsidR="00420B35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9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ыбора категории.</w:t>
      </w:r>
    </w:p>
    <w:p w14:paraId="7F72496B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lastRenderedPageBreak/>
        <w:drawing>
          <wp:inline distT="0" distB="0" distL="0" distR="0" wp14:anchorId="63C3343E" wp14:editId="6A76634C">
            <wp:extent cx="1620185" cy="3600000"/>
            <wp:effectExtent l="0" t="0" r="0" b="63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5518" w14:textId="759352EA" w:rsidR="00420B35" w:rsidRPr="00420B35" w:rsidRDefault="00420B35" w:rsidP="00420B35">
      <w:pPr>
        <w:pStyle w:val="a7"/>
        <w:jc w:val="center"/>
        <w:rPr>
          <w:b w:val="0"/>
          <w:bCs w:val="0"/>
          <w:sz w:val="28"/>
          <w:szCs w:val="28"/>
        </w:rPr>
      </w:pPr>
      <w:r w:rsidRPr="00420B35">
        <w:rPr>
          <w:b w:val="0"/>
          <w:bCs w:val="0"/>
          <w:sz w:val="28"/>
          <w:szCs w:val="28"/>
        </w:rPr>
        <w:t xml:space="preserve">Рисунок </w:t>
      </w:r>
      <w:r w:rsidRPr="00420B35">
        <w:rPr>
          <w:b w:val="0"/>
          <w:bCs w:val="0"/>
          <w:sz w:val="28"/>
          <w:szCs w:val="28"/>
        </w:rPr>
        <w:fldChar w:fldCharType="begin"/>
      </w:r>
      <w:r w:rsidRPr="00420B35">
        <w:rPr>
          <w:b w:val="0"/>
          <w:bCs w:val="0"/>
          <w:sz w:val="28"/>
          <w:szCs w:val="28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28"/>
        </w:rPr>
        <w:fldChar w:fldCharType="separate"/>
      </w:r>
      <w:r>
        <w:rPr>
          <w:b w:val="0"/>
          <w:bCs w:val="0"/>
          <w:noProof/>
          <w:sz w:val="28"/>
          <w:szCs w:val="28"/>
        </w:rPr>
        <w:t>10</w:t>
      </w:r>
      <w:r w:rsidRPr="00420B35">
        <w:rPr>
          <w:b w:val="0"/>
          <w:bCs w:val="0"/>
          <w:sz w:val="28"/>
          <w:szCs w:val="28"/>
        </w:rPr>
        <w:fldChar w:fldCharType="end"/>
      </w:r>
      <w:r>
        <w:rPr>
          <w:b w:val="0"/>
          <w:bCs w:val="0"/>
          <w:sz w:val="28"/>
          <w:szCs w:val="28"/>
        </w:rPr>
        <w:t xml:space="preserve"> – Скриншот экрана выбора упражнения.</w:t>
      </w:r>
    </w:p>
    <w:p w14:paraId="0237614A" w14:textId="77777777" w:rsidR="00420B35" w:rsidRDefault="00420B35" w:rsidP="00420B35">
      <w:pPr>
        <w:keepNext/>
        <w:ind w:firstLine="567"/>
        <w:jc w:val="center"/>
      </w:pPr>
      <w:r>
        <w:rPr>
          <w:noProof/>
          <w:sz w:val="28"/>
          <w:szCs w:val="28"/>
        </w:rPr>
        <w:drawing>
          <wp:inline distT="0" distB="0" distL="0" distR="0" wp14:anchorId="65740208" wp14:editId="4E7ECAB3">
            <wp:extent cx="1620185" cy="3600000"/>
            <wp:effectExtent l="0" t="0" r="0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18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986C5" w14:textId="0C15B844" w:rsidR="00420B35" w:rsidRDefault="00420B35" w:rsidP="00420B35">
      <w:pPr>
        <w:pStyle w:val="a7"/>
        <w:jc w:val="center"/>
        <w:rPr>
          <w:b w:val="0"/>
          <w:bCs w:val="0"/>
          <w:sz w:val="28"/>
          <w:szCs w:val="32"/>
        </w:rPr>
      </w:pPr>
      <w:r w:rsidRPr="00420B35">
        <w:rPr>
          <w:b w:val="0"/>
          <w:bCs w:val="0"/>
          <w:sz w:val="28"/>
          <w:szCs w:val="32"/>
        </w:rPr>
        <w:t xml:space="preserve">Рисунок </w:t>
      </w:r>
      <w:r w:rsidRPr="00420B35">
        <w:rPr>
          <w:b w:val="0"/>
          <w:bCs w:val="0"/>
          <w:sz w:val="28"/>
          <w:szCs w:val="32"/>
        </w:rPr>
        <w:fldChar w:fldCharType="begin"/>
      </w:r>
      <w:r w:rsidRPr="00420B35">
        <w:rPr>
          <w:b w:val="0"/>
          <w:bCs w:val="0"/>
          <w:sz w:val="28"/>
          <w:szCs w:val="32"/>
        </w:rPr>
        <w:instrText xml:space="preserve"> SEQ Рисунок \* ARABIC </w:instrText>
      </w:r>
      <w:r w:rsidRPr="00420B35">
        <w:rPr>
          <w:b w:val="0"/>
          <w:bCs w:val="0"/>
          <w:sz w:val="28"/>
          <w:szCs w:val="32"/>
        </w:rPr>
        <w:fldChar w:fldCharType="separate"/>
      </w:r>
      <w:r w:rsidRPr="00420B35">
        <w:rPr>
          <w:b w:val="0"/>
          <w:bCs w:val="0"/>
          <w:noProof/>
          <w:sz w:val="28"/>
          <w:szCs w:val="32"/>
        </w:rPr>
        <w:t>11</w:t>
      </w:r>
      <w:r w:rsidRPr="00420B35">
        <w:rPr>
          <w:b w:val="0"/>
          <w:bCs w:val="0"/>
          <w:sz w:val="28"/>
          <w:szCs w:val="32"/>
        </w:rPr>
        <w:fldChar w:fldCharType="end"/>
      </w:r>
      <w:r>
        <w:rPr>
          <w:b w:val="0"/>
          <w:bCs w:val="0"/>
          <w:sz w:val="28"/>
          <w:szCs w:val="32"/>
        </w:rPr>
        <w:t xml:space="preserve"> – Скриншот экрана справочника.</w:t>
      </w:r>
    </w:p>
    <w:p w14:paraId="384AC34C" w14:textId="5B414B13" w:rsidR="00420B35" w:rsidRDefault="00420B3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2EA0B84" w14:textId="400E6AA6" w:rsidR="00420B35" w:rsidRPr="00225060" w:rsidRDefault="00225060" w:rsidP="00420B35">
      <w:pPr>
        <w:ind w:firstLine="567"/>
        <w:rPr>
          <w:b/>
          <w:bCs/>
          <w:sz w:val="28"/>
          <w:szCs w:val="28"/>
        </w:rPr>
      </w:pPr>
      <w:r w:rsidRPr="00225060">
        <w:rPr>
          <w:b/>
          <w:bCs/>
          <w:sz w:val="28"/>
          <w:szCs w:val="28"/>
        </w:rPr>
        <w:lastRenderedPageBreak/>
        <w:t>Контрольная таблица соответствия аналогов цифрового продукта стандарту ГОСТ Р ИСО 21801-1:2022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15"/>
        <w:gridCol w:w="3115"/>
        <w:gridCol w:w="3116"/>
      </w:tblGrid>
      <w:tr w:rsidR="00225060" w:rsidRPr="00225060" w14:paraId="626E46A1" w14:textId="77777777" w:rsidTr="002250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5A20F7" w14:textId="70B165C0" w:rsidR="00225060" w:rsidRPr="00225060" w:rsidRDefault="00225060" w:rsidP="00225060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</w:pPr>
            <w:r w:rsidRPr="00225060">
              <w:rPr>
                <w:rFonts w:ascii="Times New Roman" w:hAnsi="Times New Roman" w:cs="Times New Roman"/>
                <w:color w:val="000000"/>
                <w:sz w:val="28"/>
                <w:szCs w:val="28"/>
                <w:lang w:val="en-US" w:eastAsia="en-US"/>
              </w:rPr>
              <w:t>Название аналога</w:t>
            </w:r>
          </w:p>
          <w:p w14:paraId="6A75DE17" w14:textId="5CAF6DE8" w:rsidR="00225060" w:rsidRPr="00225060" w:rsidRDefault="00225060" w:rsidP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Критерий оценки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603F4" w14:textId="2DC47B5C" w:rsidR="00225060" w:rsidRPr="00225060" w:rsidRDefault="00225060" w:rsidP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Дневник тренировок GymKeep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627B30" w14:textId="290FBCC6" w:rsidR="00225060" w:rsidRPr="00225060" w:rsidRDefault="00225060" w:rsidP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2506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GymUp – дневник тренировок</w:t>
            </w:r>
          </w:p>
        </w:tc>
      </w:tr>
      <w:tr w:rsidR="00225060" w14:paraId="4E5503F4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889F8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Простота навигации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1D61E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33BD" w14:textId="7FA8F2E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</w:tr>
      <w:tr w:rsidR="00225060" w14:paraId="1898C727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593C3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Читаемость контента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27DCD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0F2C6" w14:textId="0FA39049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</w:tr>
      <w:tr w:rsidR="00225060" w14:paraId="673779BC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CED0C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аптация под разные уровни опыта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EC2F2" w14:textId="3B98927C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+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992BB" w14:textId="7D5FC42D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</w:tr>
      <w:tr w:rsidR="00225060" w14:paraId="14759C22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5FCEF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Возможность персонализации (темы, настройки)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3C48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67FBB" w14:textId="3DC60FCC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+</w:t>
            </w:r>
          </w:p>
        </w:tc>
      </w:tr>
      <w:tr w:rsidR="00225060" w14:paraId="16095212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36E28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Поддержка платформ и устройств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6025E" w14:textId="560386BC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5CA82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225060" w14:paraId="1AD5C4AE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E2D8A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ратная связь и экраны ошибок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5FF65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38DB3" w14:textId="2C5BB6B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+</w:t>
            </w:r>
          </w:p>
        </w:tc>
      </w:tr>
      <w:tr w:rsidR="00225060" w14:paraId="10C477DE" w14:textId="77777777" w:rsidTr="00225060"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70900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ниверсальный дизайн (удобство для людей с ограниченными возможностями)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10AE8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C522D" w14:textId="77777777" w:rsidR="00225060" w:rsidRPr="00225060" w:rsidRDefault="0022506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25060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</w:tbl>
    <w:p w14:paraId="02E78C20" w14:textId="7A7AD6A9" w:rsidR="00EC64B2" w:rsidRDefault="00EC64B2" w:rsidP="00420B35">
      <w:pPr>
        <w:ind w:firstLine="567"/>
        <w:rPr>
          <w:sz w:val="28"/>
          <w:szCs w:val="28"/>
        </w:rPr>
      </w:pPr>
    </w:p>
    <w:p w14:paraId="5589FC3E" w14:textId="77777777" w:rsidR="00EC64B2" w:rsidRDefault="00EC64B2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92278A3" w14:textId="6F9A66B8" w:rsidR="00225060" w:rsidRPr="00EC64B2" w:rsidRDefault="00EC64B2" w:rsidP="00420B35">
      <w:pPr>
        <w:ind w:firstLine="567"/>
        <w:rPr>
          <w:b/>
          <w:bCs/>
          <w:sz w:val="28"/>
          <w:szCs w:val="28"/>
        </w:rPr>
      </w:pPr>
      <w:r w:rsidRPr="00EC64B2">
        <w:rPr>
          <w:b/>
          <w:bCs/>
          <w:sz w:val="28"/>
          <w:szCs w:val="28"/>
        </w:rPr>
        <w:lastRenderedPageBreak/>
        <w:t>Вывод</w:t>
      </w:r>
    </w:p>
    <w:p w14:paraId="11639B0E" w14:textId="30DF61FB" w:rsidR="00EC64B2" w:rsidRPr="00420B35" w:rsidRDefault="00C977E6" w:rsidP="00420B35">
      <w:pPr>
        <w:ind w:firstLine="567"/>
        <w:rPr>
          <w:sz w:val="28"/>
          <w:szCs w:val="28"/>
        </w:rPr>
      </w:pPr>
      <w:r w:rsidRPr="00C977E6">
        <w:rPr>
          <w:sz w:val="28"/>
          <w:szCs w:val="28"/>
        </w:rPr>
        <w:t xml:space="preserve">Проведён анализ эргономических характеристик и когнитивной доступности аналогов разрабатываемого приложения для </w:t>
      </w:r>
      <w:r>
        <w:rPr>
          <w:sz w:val="28"/>
          <w:szCs w:val="28"/>
        </w:rPr>
        <w:t>записи</w:t>
      </w:r>
      <w:r w:rsidRPr="00C977E6">
        <w:rPr>
          <w:sz w:val="28"/>
          <w:szCs w:val="28"/>
        </w:rPr>
        <w:t xml:space="preserve"> тренировок. Интерфейсы конкурентов </w:t>
      </w:r>
      <w:r>
        <w:rPr>
          <w:sz w:val="28"/>
          <w:szCs w:val="28"/>
        </w:rPr>
        <w:t>не всегда удобны и понятны, а в некоторых случаях не</w:t>
      </w:r>
      <w:r w:rsidRPr="00C977E6">
        <w:rPr>
          <w:sz w:val="28"/>
          <w:szCs w:val="28"/>
        </w:rPr>
        <w:t xml:space="preserve"> соответствуют базовым требованиям стандартов ISO и WCAG. Разрабатываемый</w:t>
      </w:r>
      <w:r>
        <w:rPr>
          <w:sz w:val="28"/>
          <w:szCs w:val="28"/>
        </w:rPr>
        <w:t xml:space="preserve"> мною</w:t>
      </w:r>
      <w:r w:rsidRPr="00C977E6">
        <w:rPr>
          <w:sz w:val="28"/>
          <w:szCs w:val="28"/>
        </w:rPr>
        <w:t xml:space="preserve"> продукт будет учитывать эти недостатки, обеспечивая адаптивный дизайн и снижение когнитивной нагрузки для пользователей с разным уровнем подготовки.</w:t>
      </w:r>
      <w:r>
        <w:rPr>
          <w:sz w:val="28"/>
          <w:szCs w:val="28"/>
        </w:rPr>
        <w:t xml:space="preserve"> Так же мой проект будет иметь более минималистичный дизайн, чтобы пользователь не терялся в тоннах информации.</w:t>
      </w:r>
    </w:p>
    <w:sectPr w:rsidR="00EC64B2" w:rsidRPr="00420B35" w:rsidSect="00C82A18">
      <w:footerReference w:type="default" r:id="rId21"/>
      <w:pgSz w:w="11906" w:h="16838"/>
      <w:pgMar w:top="1134" w:right="850" w:bottom="1134" w:left="1700" w:header="709" w:footer="1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E9E96" w14:textId="77777777" w:rsidR="00C56DE6" w:rsidRDefault="00C56DE6">
      <w:pPr>
        <w:spacing w:line="240" w:lineRule="auto"/>
      </w:pPr>
      <w:r>
        <w:separator/>
      </w:r>
    </w:p>
  </w:endnote>
  <w:endnote w:type="continuationSeparator" w:id="0">
    <w:p w14:paraId="6703A958" w14:textId="77777777" w:rsidR="00C56DE6" w:rsidRDefault="00C56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C1CF03B3-F7B1-49B7-A3BA-44ED46E51D68}"/>
    <w:embedBold r:id="rId2" w:fontKey="{C821ED17-6AAB-4D14-8382-674401D7B5E4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3" w:fontKey="{A4BD7DE9-4DE2-4B6C-A0D5-ACB4F65E9BCA}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  <w:embedRegular r:id="rId4" w:fontKey="{F90F7592-E661-493E-8AAE-CC6D5E83C00D}"/>
    <w:embedItalic r:id="rId5" w:fontKey="{8C88207A-18DE-4D4E-872B-428353F013D5}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6" w:fontKey="{BF2FA1AF-76DD-47C7-A2F2-829BC49AB80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92C1C" w14:textId="77777777" w:rsidR="000E74A3" w:rsidRPr="00C82A18" w:rsidRDefault="0028613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8"/>
        <w:szCs w:val="28"/>
      </w:rPr>
    </w:pPr>
    <w:r w:rsidRPr="00C82A18">
      <w:rPr>
        <w:color w:val="000000"/>
        <w:sz w:val="28"/>
        <w:szCs w:val="28"/>
      </w:rPr>
      <w:fldChar w:fldCharType="begin"/>
    </w:r>
    <w:r w:rsidRPr="00C82A18">
      <w:rPr>
        <w:color w:val="000000"/>
        <w:sz w:val="28"/>
        <w:szCs w:val="28"/>
      </w:rPr>
      <w:instrText>PAGE</w:instrText>
    </w:r>
    <w:r w:rsidRPr="00C82A18">
      <w:rPr>
        <w:color w:val="000000"/>
        <w:sz w:val="28"/>
        <w:szCs w:val="28"/>
      </w:rPr>
      <w:fldChar w:fldCharType="separate"/>
    </w:r>
    <w:r w:rsidR="00485A63" w:rsidRPr="00C82A18">
      <w:rPr>
        <w:noProof/>
        <w:color w:val="000000"/>
        <w:sz w:val="28"/>
        <w:szCs w:val="28"/>
      </w:rPr>
      <w:t>1</w:t>
    </w:r>
    <w:r w:rsidRPr="00C82A18">
      <w:rPr>
        <w:color w:val="000000"/>
        <w:sz w:val="28"/>
        <w:szCs w:val="28"/>
      </w:rPr>
      <w:fldChar w:fldCharType="end"/>
    </w:r>
  </w:p>
  <w:p w14:paraId="78FE34D1" w14:textId="77777777" w:rsidR="000E74A3" w:rsidRDefault="000E74A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5BCF5" w14:textId="77777777" w:rsidR="00C56DE6" w:rsidRDefault="00C56DE6">
      <w:pPr>
        <w:spacing w:line="240" w:lineRule="auto"/>
      </w:pPr>
      <w:r>
        <w:separator/>
      </w:r>
    </w:p>
  </w:footnote>
  <w:footnote w:type="continuationSeparator" w:id="0">
    <w:p w14:paraId="78C9BBCE" w14:textId="77777777" w:rsidR="00C56DE6" w:rsidRDefault="00C56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15349"/>
    <w:multiLevelType w:val="multilevel"/>
    <w:tmpl w:val="D5546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7B28E2"/>
    <w:multiLevelType w:val="hybridMultilevel"/>
    <w:tmpl w:val="579C53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95521"/>
    <w:multiLevelType w:val="multilevel"/>
    <w:tmpl w:val="A8AA07A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436C3"/>
    <w:multiLevelType w:val="multilevel"/>
    <w:tmpl w:val="0D06FF58"/>
    <w:lvl w:ilvl="0">
      <w:start w:val="1"/>
      <w:numFmt w:val="decimal"/>
      <w:lvlText w:val="%1."/>
      <w:lvlJc w:val="left"/>
      <w:pPr>
        <w:ind w:left="1060" w:hanging="360"/>
      </w:pPr>
    </w:lvl>
    <w:lvl w:ilvl="1">
      <w:start w:val="2"/>
      <w:numFmt w:val="decimal"/>
      <w:lvlText w:val="%1.%2"/>
      <w:lvlJc w:val="left"/>
      <w:pPr>
        <w:ind w:left="1129" w:hanging="420"/>
      </w:pPr>
    </w:lvl>
    <w:lvl w:ilvl="2">
      <w:start w:val="1"/>
      <w:numFmt w:val="decimal"/>
      <w:lvlText w:val="%1.%2.%3"/>
      <w:lvlJc w:val="left"/>
      <w:pPr>
        <w:ind w:left="1438" w:hanging="719"/>
      </w:pPr>
    </w:lvl>
    <w:lvl w:ilvl="3">
      <w:start w:val="1"/>
      <w:numFmt w:val="decimal"/>
      <w:lvlText w:val="%1.%2.%3.%4"/>
      <w:lvlJc w:val="left"/>
      <w:pPr>
        <w:ind w:left="1807" w:hanging="1080"/>
      </w:pPr>
    </w:lvl>
    <w:lvl w:ilvl="4">
      <w:start w:val="1"/>
      <w:numFmt w:val="decimal"/>
      <w:lvlText w:val="%1.%2.%3.%4.%5"/>
      <w:lvlJc w:val="left"/>
      <w:pPr>
        <w:ind w:left="1816" w:hanging="1080"/>
      </w:pPr>
    </w:lvl>
    <w:lvl w:ilvl="5">
      <w:start w:val="1"/>
      <w:numFmt w:val="decimal"/>
      <w:lvlText w:val="%1.%2.%3.%4.%5.%6"/>
      <w:lvlJc w:val="left"/>
      <w:pPr>
        <w:ind w:left="2185" w:hanging="1440"/>
      </w:pPr>
    </w:lvl>
    <w:lvl w:ilvl="6">
      <w:start w:val="1"/>
      <w:numFmt w:val="decimal"/>
      <w:lvlText w:val="%1.%2.%3.%4.%5.%6.%7"/>
      <w:lvlJc w:val="left"/>
      <w:pPr>
        <w:ind w:left="2194" w:hanging="1440"/>
      </w:pPr>
    </w:lvl>
    <w:lvl w:ilvl="7">
      <w:start w:val="1"/>
      <w:numFmt w:val="decimal"/>
      <w:lvlText w:val="%1.%2.%3.%4.%5.%6.%7.%8"/>
      <w:lvlJc w:val="left"/>
      <w:pPr>
        <w:ind w:left="2563" w:hanging="1800"/>
      </w:pPr>
    </w:lvl>
    <w:lvl w:ilvl="8">
      <w:start w:val="1"/>
      <w:numFmt w:val="decimal"/>
      <w:lvlText w:val="%1.%2.%3.%4.%5.%6.%7.%8.%9"/>
      <w:lvlJc w:val="left"/>
      <w:pPr>
        <w:ind w:left="2932" w:hanging="2160"/>
      </w:pPr>
    </w:lvl>
  </w:abstractNum>
  <w:abstractNum w:abstractNumId="4" w15:restartNumberingAfterBreak="0">
    <w:nsid w:val="4D242392"/>
    <w:multiLevelType w:val="multilevel"/>
    <w:tmpl w:val="89EC9B8C"/>
    <w:lvl w:ilvl="0">
      <w:start w:val="1"/>
      <w:numFmt w:val="bullet"/>
      <w:lvlText w:val="−"/>
      <w:lvlJc w:val="left"/>
      <w:pPr>
        <w:ind w:left="14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BF50E4C"/>
    <w:multiLevelType w:val="hybridMultilevel"/>
    <w:tmpl w:val="7A0EF32E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7C90791C"/>
    <w:multiLevelType w:val="multilevel"/>
    <w:tmpl w:val="A8AA07A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A35B32"/>
    <w:multiLevelType w:val="hybridMultilevel"/>
    <w:tmpl w:val="A8AA07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74A3"/>
    <w:rsid w:val="00026779"/>
    <w:rsid w:val="000B5D4D"/>
    <w:rsid w:val="000E74A3"/>
    <w:rsid w:val="001239CC"/>
    <w:rsid w:val="001754C2"/>
    <w:rsid w:val="00222D71"/>
    <w:rsid w:val="00225060"/>
    <w:rsid w:val="0023532A"/>
    <w:rsid w:val="00260493"/>
    <w:rsid w:val="00286133"/>
    <w:rsid w:val="002A17CA"/>
    <w:rsid w:val="002C09D4"/>
    <w:rsid w:val="002F0CE1"/>
    <w:rsid w:val="00417648"/>
    <w:rsid w:val="00420B35"/>
    <w:rsid w:val="004577D2"/>
    <w:rsid w:val="00485A63"/>
    <w:rsid w:val="00500D74"/>
    <w:rsid w:val="006829AD"/>
    <w:rsid w:val="006829E5"/>
    <w:rsid w:val="006E0B68"/>
    <w:rsid w:val="007538B2"/>
    <w:rsid w:val="0078678E"/>
    <w:rsid w:val="008C2ACB"/>
    <w:rsid w:val="008F12AF"/>
    <w:rsid w:val="009F2FF3"/>
    <w:rsid w:val="00A60E10"/>
    <w:rsid w:val="00AA1AD0"/>
    <w:rsid w:val="00B67DF4"/>
    <w:rsid w:val="00B76E40"/>
    <w:rsid w:val="00C54FB9"/>
    <w:rsid w:val="00C56DE6"/>
    <w:rsid w:val="00C82A18"/>
    <w:rsid w:val="00C977E6"/>
    <w:rsid w:val="00EC64B2"/>
    <w:rsid w:val="00F508CA"/>
    <w:rsid w:val="00F7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BDEE7"/>
  <w15:docId w15:val="{2B0AF4EE-C35F-42A8-8453-9DB58E2E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widowControl w:val="0"/>
        <w:spacing w:line="300" w:lineRule="auto"/>
        <w:ind w:firstLine="7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0B35"/>
  </w:style>
  <w:style w:type="paragraph" w:styleId="1">
    <w:name w:val="heading 1"/>
    <w:basedOn w:val="a"/>
    <w:next w:val="a"/>
    <w:link w:val="10"/>
    <w:uiPriority w:val="9"/>
    <w:qFormat/>
    <w:rsid w:val="00034057"/>
    <w:pPr>
      <w:keepNext/>
      <w:jc w:val="center"/>
      <w:outlineLvl w:val="0"/>
    </w:pPr>
    <w:rPr>
      <w:b/>
      <w:caps/>
      <w:sz w:val="2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34057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Заголовок 1 Знак"/>
    <w:link w:val="1"/>
    <w:uiPriority w:val="99"/>
    <w:rsid w:val="00034057"/>
    <w:rPr>
      <w:rFonts w:ascii="Times New Roman" w:eastAsia="Times New Roman" w:hAnsi="Times New Roman" w:cs="Times New Roman"/>
      <w:b/>
      <w:caps/>
      <w:sz w:val="26"/>
      <w:szCs w:val="20"/>
      <w:lang w:eastAsia="ru-RU"/>
    </w:rPr>
  </w:style>
  <w:style w:type="paragraph" w:styleId="a4">
    <w:name w:val="Body Text"/>
    <w:basedOn w:val="a"/>
    <w:link w:val="a5"/>
    <w:uiPriority w:val="99"/>
    <w:rsid w:val="00034057"/>
    <w:pPr>
      <w:spacing w:line="240" w:lineRule="auto"/>
      <w:ind w:right="-26" w:firstLine="0"/>
      <w:jc w:val="center"/>
    </w:pPr>
    <w:rPr>
      <w:b/>
      <w:sz w:val="28"/>
    </w:rPr>
  </w:style>
  <w:style w:type="character" w:customStyle="1" w:styleId="a5">
    <w:name w:val="Основной текст Знак"/>
    <w:link w:val="a4"/>
    <w:uiPriority w:val="99"/>
    <w:rsid w:val="00034057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Заголовок 2 Знак"/>
    <w:link w:val="2"/>
    <w:uiPriority w:val="9"/>
    <w:semiHidden/>
    <w:rsid w:val="00034057"/>
    <w:rPr>
      <w:rFonts w:ascii="Cambria" w:eastAsia="Times New Roman" w:hAnsi="Cambria" w:cs="Times New Roman"/>
      <w:b/>
      <w:bCs/>
      <w:color w:val="4F81BD"/>
      <w:sz w:val="26"/>
      <w:szCs w:val="26"/>
      <w:lang w:eastAsia="ru-RU"/>
    </w:rPr>
  </w:style>
  <w:style w:type="paragraph" w:styleId="a6">
    <w:name w:val="Normal (Web)"/>
    <w:basedOn w:val="a"/>
    <w:uiPriority w:val="99"/>
    <w:rsid w:val="00034057"/>
    <w:pPr>
      <w:widowControl/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styleId="a7">
    <w:name w:val="caption"/>
    <w:basedOn w:val="a"/>
    <w:next w:val="a"/>
    <w:qFormat/>
    <w:rsid w:val="00034057"/>
    <w:pPr>
      <w:widowControl/>
      <w:spacing w:before="120" w:after="120" w:line="240" w:lineRule="auto"/>
      <w:ind w:firstLine="0"/>
      <w:jc w:val="left"/>
    </w:pPr>
    <w:rPr>
      <w:b/>
      <w:bCs/>
      <w:sz w:val="20"/>
    </w:rPr>
  </w:style>
  <w:style w:type="paragraph" w:styleId="a8">
    <w:name w:val="Balloon Text"/>
    <w:basedOn w:val="a"/>
    <w:link w:val="a9"/>
    <w:uiPriority w:val="99"/>
    <w:semiHidden/>
    <w:unhideWhenUsed/>
    <w:rsid w:val="00034057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034057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FontStyle11">
    <w:name w:val="Font Style11"/>
    <w:uiPriority w:val="99"/>
    <w:rsid w:val="00811615"/>
    <w:rPr>
      <w:rFonts w:ascii="Times New Roman" w:hAnsi="Times New Roman" w:cs="Times New Roman"/>
      <w:b/>
      <w:bCs/>
      <w:sz w:val="40"/>
      <w:szCs w:val="40"/>
    </w:rPr>
  </w:style>
  <w:style w:type="table" w:styleId="aa">
    <w:name w:val="Table Grid"/>
    <w:basedOn w:val="a1"/>
    <w:uiPriority w:val="59"/>
    <w:rsid w:val="0069364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header"/>
    <w:basedOn w:val="a"/>
    <w:link w:val="ac"/>
    <w:uiPriority w:val="99"/>
    <w:unhideWhenUsed/>
    <w:rsid w:val="00B4184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B41845"/>
    <w:rPr>
      <w:rFonts w:ascii="Times New Roman" w:eastAsia="Times New Roman" w:hAnsi="Times New Roman"/>
      <w:sz w:val="22"/>
    </w:rPr>
  </w:style>
  <w:style w:type="paragraph" w:styleId="ad">
    <w:name w:val="footer"/>
    <w:basedOn w:val="a"/>
    <w:link w:val="ae"/>
    <w:uiPriority w:val="99"/>
    <w:unhideWhenUsed/>
    <w:rsid w:val="00B4184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B41845"/>
    <w:rPr>
      <w:rFonts w:ascii="Times New Roman" w:eastAsia="Times New Roman" w:hAnsi="Times New Roman"/>
      <w:sz w:val="22"/>
    </w:rPr>
  </w:style>
  <w:style w:type="paragraph" w:styleId="af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3">
    <w:name w:val="1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0">
    <w:name w:val="10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0">
    <w:name w:val="5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0">
    <w:name w:val="4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0">
    <w:name w:val="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4">
    <w:name w:val="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0">
    <w:name w:val="List Paragraph"/>
    <w:basedOn w:val="a"/>
    <w:uiPriority w:val="34"/>
    <w:qFormat/>
    <w:rsid w:val="00B67DF4"/>
    <w:pPr>
      <w:ind w:left="720"/>
      <w:contextualSpacing/>
    </w:pPr>
  </w:style>
  <w:style w:type="paragraph" w:customStyle="1" w:styleId="Compact">
    <w:name w:val="Compact"/>
    <w:basedOn w:val="a4"/>
    <w:qFormat/>
    <w:rsid w:val="00225060"/>
    <w:pPr>
      <w:widowControl/>
      <w:spacing w:before="36" w:after="36"/>
      <w:ind w:right="0"/>
      <w:jc w:val="left"/>
    </w:pPr>
    <w:rPr>
      <w:rFonts w:asciiTheme="minorHAnsi" w:eastAsiaTheme="minorHAnsi" w:hAnsiTheme="minorHAnsi" w:cstheme="minorBidi"/>
      <w:b w:val="0"/>
      <w:sz w:val="24"/>
      <w:szCs w:val="24"/>
      <w:lang w:val="en-US" w:eastAsia="en-US"/>
    </w:rPr>
  </w:style>
  <w:style w:type="table" w:customStyle="1" w:styleId="Table">
    <w:name w:val="Table"/>
    <w:semiHidden/>
    <w:qFormat/>
    <w:rsid w:val="00225060"/>
    <w:pPr>
      <w:widowControl/>
      <w:spacing w:after="20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12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2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2448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631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5nyBdb5VxC8eTVGHbFQujG2xqw==">CgMxLjAyCGguZ2pkZ3hzMgloLjMwajB6bGwyCWguMWZvYjl0ZTIJaC4zem55c2g3MgloLjJldDkycDAyCGgudHlqY3d0MgloLjNkeTZ2a20yCWguMXQzaDVzZjgAciExQU82OURKT2Y5MXFnNjJRQVBLbGZPRGdkSDJPN2ZfaXY=</go:docsCustomData>
</go:gDocsCustomXmlDataStorage>
</file>

<file path=customXml/itemProps1.xml><?xml version="1.0" encoding="utf-8"?>
<ds:datastoreItem xmlns:ds="http://schemas.openxmlformats.org/officeDocument/2006/customXml" ds:itemID="{2140D44D-7043-45E4-A956-4B09F8D750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0</Pages>
  <Words>1970</Words>
  <Characters>11230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ert</dc:creator>
  <cp:keywords/>
  <dc:description/>
  <cp:lastModifiedBy>Антон Шмидт</cp:lastModifiedBy>
  <cp:revision>4</cp:revision>
  <dcterms:created xsi:type="dcterms:W3CDTF">2021-09-14T12:01:00Z</dcterms:created>
  <dcterms:modified xsi:type="dcterms:W3CDTF">2025-09-30T18:37:00Z</dcterms:modified>
</cp:coreProperties>
</file>